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18388" w14:textId="7A0049EA" w:rsidR="00710278" w:rsidRPr="00164327" w:rsidRDefault="009C265E" w:rsidP="00710278">
      <w:pPr>
        <w:pStyle w:val="NoSpacing"/>
        <w:rPr>
          <w:sz w:val="18"/>
          <w:szCs w:val="18"/>
        </w:rPr>
      </w:pPr>
      <w:bookmarkStart w:id="0" w:name="_GoBack"/>
      <w:bookmarkEnd w:id="0"/>
      <w:r w:rsidRPr="00164327">
        <w:rPr>
          <w:sz w:val="18"/>
          <w:szCs w:val="18"/>
        </w:rPr>
        <w:t>Answer the questions in the respective row, being careful to not shade over the lines</w:t>
      </w:r>
      <w:r w:rsidR="00164327" w:rsidRPr="00164327">
        <w:rPr>
          <w:sz w:val="18"/>
          <w:szCs w:val="18"/>
        </w:rPr>
        <w:t xml:space="preserve"> of the segments. You may not need to use all 6 boxes</w:t>
      </w:r>
      <w:r w:rsidR="00E26D16">
        <w:rPr>
          <w:sz w:val="18"/>
          <w:szCs w:val="18"/>
        </w:rPr>
        <w:t>.</w:t>
      </w:r>
    </w:p>
    <w:tbl>
      <w:tblPr>
        <w:tblStyle w:val="TableGrid"/>
        <w:tblW w:w="9676" w:type="dxa"/>
        <w:tblLook w:val="04A0" w:firstRow="1" w:lastRow="0" w:firstColumn="1" w:lastColumn="0" w:noHBand="0" w:noVBand="1"/>
      </w:tblPr>
      <w:tblGrid>
        <w:gridCol w:w="1455"/>
        <w:gridCol w:w="1311"/>
        <w:gridCol w:w="1382"/>
        <w:gridCol w:w="1382"/>
        <w:gridCol w:w="1382"/>
        <w:gridCol w:w="1382"/>
        <w:gridCol w:w="1382"/>
      </w:tblGrid>
      <w:tr w:rsidR="007C1567" w14:paraId="14B436C2" w14:textId="77777777" w:rsidTr="007518C3">
        <w:trPr>
          <w:trHeight w:val="86"/>
        </w:trPr>
        <w:tc>
          <w:tcPr>
            <w:tcW w:w="1455" w:type="dxa"/>
            <w:tcBorders>
              <w:top w:val="nil"/>
              <w:left w:val="nil"/>
              <w:bottom w:val="nil"/>
              <w:right w:val="nil"/>
            </w:tcBorders>
          </w:tcPr>
          <w:p w14:paraId="2FE2BF20" w14:textId="7E69BF2E" w:rsidR="0058686A" w:rsidRPr="0058686A" w:rsidRDefault="0058686A" w:rsidP="0058686A">
            <w:pPr>
              <w:jc w:val="center"/>
              <w:rPr>
                <w:b/>
                <w:bCs/>
              </w:rPr>
            </w:pPr>
            <w:r w:rsidRPr="0058686A">
              <w:rPr>
                <w:b/>
                <w:bCs/>
              </w:rPr>
              <w:t>Question</w:t>
            </w:r>
          </w:p>
        </w:tc>
        <w:tc>
          <w:tcPr>
            <w:tcW w:w="1311" w:type="dxa"/>
            <w:tcBorders>
              <w:top w:val="nil"/>
              <w:left w:val="nil"/>
              <w:bottom w:val="single" w:sz="48" w:space="0" w:color="auto"/>
              <w:right w:val="nil"/>
            </w:tcBorders>
          </w:tcPr>
          <w:p w14:paraId="28CB07F1" w14:textId="30870AC1" w:rsidR="0058686A" w:rsidRPr="0058686A" w:rsidRDefault="0058686A" w:rsidP="0058686A">
            <w:pPr>
              <w:jc w:val="center"/>
              <w:rPr>
                <w:b/>
                <w:bCs/>
              </w:rPr>
            </w:pPr>
            <w:r w:rsidRPr="0058686A">
              <w:rPr>
                <w:b/>
                <w:bCs/>
              </w:rPr>
              <w:t>Digit 1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8" w:space="0" w:color="auto"/>
              <w:right w:val="nil"/>
            </w:tcBorders>
          </w:tcPr>
          <w:p w14:paraId="0FFC6FD0" w14:textId="4CE8FF9F" w:rsidR="0058686A" w:rsidRPr="0058686A" w:rsidRDefault="0058686A" w:rsidP="0058686A">
            <w:pPr>
              <w:jc w:val="center"/>
              <w:rPr>
                <w:b/>
                <w:bCs/>
              </w:rPr>
            </w:pPr>
            <w:r w:rsidRPr="0058686A">
              <w:rPr>
                <w:b/>
                <w:bCs/>
              </w:rPr>
              <w:t>Digit 2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8" w:space="0" w:color="auto"/>
              <w:right w:val="nil"/>
            </w:tcBorders>
          </w:tcPr>
          <w:p w14:paraId="625A2812" w14:textId="5B7E6AFC" w:rsidR="0058686A" w:rsidRPr="0058686A" w:rsidRDefault="0058686A" w:rsidP="0058686A">
            <w:pPr>
              <w:jc w:val="center"/>
              <w:rPr>
                <w:b/>
                <w:bCs/>
              </w:rPr>
            </w:pPr>
            <w:r w:rsidRPr="0058686A">
              <w:rPr>
                <w:b/>
                <w:bCs/>
              </w:rPr>
              <w:t>Digit 3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8" w:space="0" w:color="auto"/>
              <w:right w:val="nil"/>
            </w:tcBorders>
          </w:tcPr>
          <w:p w14:paraId="37C02C81" w14:textId="075941A8" w:rsidR="0058686A" w:rsidRPr="0058686A" w:rsidRDefault="0058686A" w:rsidP="0058686A">
            <w:pPr>
              <w:jc w:val="center"/>
              <w:rPr>
                <w:b/>
                <w:bCs/>
              </w:rPr>
            </w:pPr>
            <w:r w:rsidRPr="0058686A">
              <w:rPr>
                <w:b/>
                <w:bCs/>
              </w:rPr>
              <w:t>Digit 4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8" w:space="0" w:color="auto"/>
              <w:right w:val="nil"/>
            </w:tcBorders>
          </w:tcPr>
          <w:p w14:paraId="62783544" w14:textId="0584FA82" w:rsidR="0058686A" w:rsidRPr="0058686A" w:rsidRDefault="0058686A" w:rsidP="0058686A">
            <w:pPr>
              <w:jc w:val="center"/>
              <w:rPr>
                <w:b/>
                <w:bCs/>
              </w:rPr>
            </w:pPr>
            <w:r w:rsidRPr="0058686A">
              <w:rPr>
                <w:b/>
                <w:bCs/>
              </w:rPr>
              <w:t>Digit 5</w:t>
            </w:r>
          </w:p>
        </w:tc>
        <w:tc>
          <w:tcPr>
            <w:tcW w:w="1382" w:type="dxa"/>
            <w:tcBorders>
              <w:top w:val="nil"/>
              <w:left w:val="nil"/>
              <w:bottom w:val="single" w:sz="48" w:space="0" w:color="auto"/>
              <w:right w:val="nil"/>
            </w:tcBorders>
          </w:tcPr>
          <w:p w14:paraId="38A05AD4" w14:textId="3AE82293" w:rsidR="0058686A" w:rsidRPr="0058686A" w:rsidRDefault="0058686A" w:rsidP="0058686A">
            <w:pPr>
              <w:jc w:val="center"/>
              <w:rPr>
                <w:b/>
                <w:bCs/>
              </w:rPr>
            </w:pPr>
            <w:r w:rsidRPr="0058686A">
              <w:rPr>
                <w:b/>
                <w:bCs/>
              </w:rPr>
              <w:t>Digit 6</w:t>
            </w:r>
          </w:p>
        </w:tc>
      </w:tr>
      <w:tr w:rsidR="007C1567" w14:paraId="765AD414" w14:textId="77777777" w:rsidTr="00900A5D">
        <w:trPr>
          <w:trHeight w:val="1454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60A56753" w14:textId="38DDEF9E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1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479B37E" w14:textId="49670C15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0BE7C889" w14:textId="114750E8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11959" behindDoc="1" locked="0" layoutInCell="1" allowOverlap="1" wp14:anchorId="04DA3DB5" wp14:editId="7E96F659">
                  <wp:simplePos x="0" y="0"/>
                  <wp:positionH relativeFrom="column">
                    <wp:posOffset>-855345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7085" name="Picture 708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12983" behindDoc="1" locked="0" layoutInCell="1" allowOverlap="1" wp14:anchorId="506815F4" wp14:editId="6139B9BA">
                  <wp:simplePos x="0" y="0"/>
                  <wp:positionH relativeFrom="column">
                    <wp:posOffset>5080</wp:posOffset>
                  </wp:positionH>
                  <wp:positionV relativeFrom="paragraph">
                    <wp:posOffset>-53340</wp:posOffset>
                  </wp:positionV>
                  <wp:extent cx="715010" cy="1044575"/>
                  <wp:effectExtent l="0" t="0" r="0" b="0"/>
                  <wp:wrapNone/>
                  <wp:docPr id="7086" name="Picture 708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14007" behindDoc="1" locked="0" layoutInCell="1" allowOverlap="1" wp14:anchorId="779AAD3F" wp14:editId="4DF593F3">
                  <wp:simplePos x="0" y="0"/>
                  <wp:positionH relativeFrom="column">
                    <wp:posOffset>884555</wp:posOffset>
                  </wp:positionH>
                  <wp:positionV relativeFrom="paragraph">
                    <wp:posOffset>-53340</wp:posOffset>
                  </wp:positionV>
                  <wp:extent cx="715010" cy="1044575"/>
                  <wp:effectExtent l="0" t="0" r="0" b="0"/>
                  <wp:wrapNone/>
                  <wp:docPr id="7087" name="Picture 708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15031" behindDoc="1" locked="0" layoutInCell="1" allowOverlap="1" wp14:anchorId="73DD6976" wp14:editId="09CE6496">
                  <wp:simplePos x="0" y="0"/>
                  <wp:positionH relativeFrom="column">
                    <wp:posOffset>1762760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7088" name="Picture 708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16055" behindDoc="1" locked="0" layoutInCell="1" allowOverlap="1" wp14:anchorId="4954EAAB" wp14:editId="6C0152B2">
                  <wp:simplePos x="0" y="0"/>
                  <wp:positionH relativeFrom="column">
                    <wp:posOffset>2642235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7089" name="Picture 708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17079" behindDoc="1" locked="0" layoutInCell="1" allowOverlap="1" wp14:anchorId="08BA7C1A" wp14:editId="088B8887">
                  <wp:simplePos x="0" y="0"/>
                  <wp:positionH relativeFrom="column">
                    <wp:posOffset>3514090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7090" name="Picture 709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604E87D" w14:textId="15039B9E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557F082" w14:textId="71B038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9B270AF" w14:textId="431FEB52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D99D205" w14:textId="3308117E" w:rsidR="0058686A" w:rsidRDefault="0058686A" w:rsidP="0058686A">
            <w:pPr>
              <w:spacing w:before="240"/>
            </w:pPr>
          </w:p>
        </w:tc>
      </w:tr>
      <w:tr w:rsidR="007C1567" w14:paraId="003BA161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1586F516" w14:textId="3480232D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2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574FD2B" w14:textId="17614A84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24247" behindDoc="1" locked="0" layoutInCell="1" allowOverlap="1" wp14:anchorId="3C8FC8F5" wp14:editId="7A5C5FC0">
                  <wp:simplePos x="0" y="0"/>
                  <wp:positionH relativeFrom="column">
                    <wp:posOffset>4361180</wp:posOffset>
                  </wp:positionH>
                  <wp:positionV relativeFrom="paragraph">
                    <wp:posOffset>-57785</wp:posOffset>
                  </wp:positionV>
                  <wp:extent cx="715010" cy="1044575"/>
                  <wp:effectExtent l="0" t="0" r="0" b="0"/>
                  <wp:wrapNone/>
                  <wp:docPr id="7096" name="Picture 709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3223" behindDoc="1" locked="0" layoutInCell="1" allowOverlap="1" wp14:anchorId="74DA712F" wp14:editId="51FD380E">
                  <wp:simplePos x="0" y="0"/>
                  <wp:positionH relativeFrom="column">
                    <wp:posOffset>3489325</wp:posOffset>
                  </wp:positionH>
                  <wp:positionV relativeFrom="paragraph">
                    <wp:posOffset>-57785</wp:posOffset>
                  </wp:positionV>
                  <wp:extent cx="715010" cy="1044575"/>
                  <wp:effectExtent l="0" t="0" r="0" b="0"/>
                  <wp:wrapNone/>
                  <wp:docPr id="7095" name="Picture 709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2199" behindDoc="1" locked="0" layoutInCell="1" allowOverlap="1" wp14:anchorId="0A382A7D" wp14:editId="611DDEE7">
                  <wp:simplePos x="0" y="0"/>
                  <wp:positionH relativeFrom="column">
                    <wp:posOffset>2609850</wp:posOffset>
                  </wp:positionH>
                  <wp:positionV relativeFrom="paragraph">
                    <wp:posOffset>-57785</wp:posOffset>
                  </wp:positionV>
                  <wp:extent cx="715010" cy="1044575"/>
                  <wp:effectExtent l="0" t="0" r="0" b="0"/>
                  <wp:wrapNone/>
                  <wp:docPr id="7094" name="Picture 709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1175" behindDoc="1" locked="0" layoutInCell="1" allowOverlap="1" wp14:anchorId="117F7A26" wp14:editId="121595BB">
                  <wp:simplePos x="0" y="0"/>
                  <wp:positionH relativeFrom="column">
                    <wp:posOffset>1731645</wp:posOffset>
                  </wp:positionH>
                  <wp:positionV relativeFrom="paragraph">
                    <wp:posOffset>-59055</wp:posOffset>
                  </wp:positionV>
                  <wp:extent cx="715010" cy="1044575"/>
                  <wp:effectExtent l="0" t="0" r="0" b="0"/>
                  <wp:wrapNone/>
                  <wp:docPr id="7093" name="Picture 709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0151" behindDoc="1" locked="0" layoutInCell="1" allowOverlap="1" wp14:anchorId="4BB269FF" wp14:editId="67C1D502">
                  <wp:simplePos x="0" y="0"/>
                  <wp:positionH relativeFrom="column">
                    <wp:posOffset>852170</wp:posOffset>
                  </wp:positionH>
                  <wp:positionV relativeFrom="paragraph">
                    <wp:posOffset>-59055</wp:posOffset>
                  </wp:positionV>
                  <wp:extent cx="715010" cy="1044575"/>
                  <wp:effectExtent l="0" t="0" r="0" b="0"/>
                  <wp:wrapNone/>
                  <wp:docPr id="7092" name="Picture 709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19127" behindDoc="1" locked="0" layoutInCell="1" allowOverlap="1" wp14:anchorId="3ED81ABA" wp14:editId="41D67E68">
                  <wp:simplePos x="0" y="0"/>
                  <wp:positionH relativeFrom="column">
                    <wp:posOffset>-8076</wp:posOffset>
                  </wp:positionH>
                  <wp:positionV relativeFrom="paragraph">
                    <wp:posOffset>-57820</wp:posOffset>
                  </wp:positionV>
                  <wp:extent cx="715010" cy="1044575"/>
                  <wp:effectExtent l="0" t="0" r="0" b="0"/>
                  <wp:wrapNone/>
                  <wp:docPr id="7091" name="Picture 709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42152F5" w14:textId="458AF975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D78500E" w14:textId="60C40BA1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BA3F4C3" w14:textId="52C731EC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BF1C836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59AA4B2" w14:textId="71AC945E" w:rsidR="0058686A" w:rsidRDefault="0058686A" w:rsidP="0058686A">
            <w:pPr>
              <w:spacing w:before="240"/>
            </w:pPr>
          </w:p>
        </w:tc>
      </w:tr>
      <w:tr w:rsidR="007C1567" w14:paraId="16A64869" w14:textId="77777777" w:rsidTr="00900A5D">
        <w:trPr>
          <w:trHeight w:val="1442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AAABB71" w14:textId="49E6EE17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3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2E5902E" w14:textId="76C22E2D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31415" behindDoc="1" locked="0" layoutInCell="1" allowOverlap="1" wp14:anchorId="73E1899E" wp14:editId="7B7818A8">
                  <wp:simplePos x="0" y="0"/>
                  <wp:positionH relativeFrom="column">
                    <wp:posOffset>4363085</wp:posOffset>
                  </wp:positionH>
                  <wp:positionV relativeFrom="paragraph">
                    <wp:posOffset>-73660</wp:posOffset>
                  </wp:positionV>
                  <wp:extent cx="715010" cy="1044575"/>
                  <wp:effectExtent l="0" t="0" r="0" b="0"/>
                  <wp:wrapNone/>
                  <wp:docPr id="7102" name="Picture 710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30391" behindDoc="1" locked="0" layoutInCell="1" allowOverlap="1" wp14:anchorId="2117A4C1" wp14:editId="13D55DB1">
                  <wp:simplePos x="0" y="0"/>
                  <wp:positionH relativeFrom="column">
                    <wp:posOffset>3491230</wp:posOffset>
                  </wp:positionH>
                  <wp:positionV relativeFrom="paragraph">
                    <wp:posOffset>-73660</wp:posOffset>
                  </wp:positionV>
                  <wp:extent cx="715010" cy="1044575"/>
                  <wp:effectExtent l="0" t="0" r="0" b="0"/>
                  <wp:wrapNone/>
                  <wp:docPr id="7101" name="Picture 710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9367" behindDoc="1" locked="0" layoutInCell="1" allowOverlap="1" wp14:anchorId="75946745" wp14:editId="0323EA04">
                  <wp:simplePos x="0" y="0"/>
                  <wp:positionH relativeFrom="column">
                    <wp:posOffset>2611755</wp:posOffset>
                  </wp:positionH>
                  <wp:positionV relativeFrom="paragraph">
                    <wp:posOffset>-73660</wp:posOffset>
                  </wp:positionV>
                  <wp:extent cx="715010" cy="1044575"/>
                  <wp:effectExtent l="0" t="0" r="0" b="0"/>
                  <wp:wrapNone/>
                  <wp:docPr id="7100" name="Picture 710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8343" behindDoc="1" locked="0" layoutInCell="1" allowOverlap="1" wp14:anchorId="0D609455" wp14:editId="09D673C4">
                  <wp:simplePos x="0" y="0"/>
                  <wp:positionH relativeFrom="column">
                    <wp:posOffset>1733550</wp:posOffset>
                  </wp:positionH>
                  <wp:positionV relativeFrom="paragraph">
                    <wp:posOffset>-74930</wp:posOffset>
                  </wp:positionV>
                  <wp:extent cx="715010" cy="1044575"/>
                  <wp:effectExtent l="0" t="0" r="0" b="0"/>
                  <wp:wrapNone/>
                  <wp:docPr id="7099" name="Picture 709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7319" behindDoc="1" locked="0" layoutInCell="1" allowOverlap="1" wp14:anchorId="669CB5C4" wp14:editId="47CFCC1E">
                  <wp:simplePos x="0" y="0"/>
                  <wp:positionH relativeFrom="column">
                    <wp:posOffset>854075</wp:posOffset>
                  </wp:positionH>
                  <wp:positionV relativeFrom="paragraph">
                    <wp:posOffset>-74930</wp:posOffset>
                  </wp:positionV>
                  <wp:extent cx="715010" cy="1044575"/>
                  <wp:effectExtent l="0" t="0" r="0" b="0"/>
                  <wp:wrapNone/>
                  <wp:docPr id="7098" name="Picture 709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26295" behindDoc="1" locked="0" layoutInCell="1" allowOverlap="1" wp14:anchorId="53E6578F" wp14:editId="46DA8291">
                  <wp:simplePos x="0" y="0"/>
                  <wp:positionH relativeFrom="column">
                    <wp:posOffset>-6095</wp:posOffset>
                  </wp:positionH>
                  <wp:positionV relativeFrom="paragraph">
                    <wp:posOffset>-74098</wp:posOffset>
                  </wp:positionV>
                  <wp:extent cx="715052" cy="1045113"/>
                  <wp:effectExtent l="0" t="0" r="0" b="0"/>
                  <wp:wrapNone/>
                  <wp:docPr id="7097" name="Picture 709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BD90A6B" w14:textId="6F8655AA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07193FE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00477169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FD67F78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2E4EC85" w14:textId="6A4438FB" w:rsidR="0058686A" w:rsidRDefault="0058686A" w:rsidP="0058686A">
            <w:pPr>
              <w:spacing w:before="240"/>
            </w:pPr>
          </w:p>
        </w:tc>
      </w:tr>
      <w:tr w:rsidR="007C1567" w14:paraId="4B44EC84" w14:textId="77777777" w:rsidTr="00900A5D">
        <w:trPr>
          <w:trHeight w:val="1436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4349779" w14:textId="7331B41B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4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0A3C0B1" w14:textId="36D70D83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33463" behindDoc="1" locked="0" layoutInCell="1" allowOverlap="1" wp14:anchorId="2257E691" wp14:editId="40583AC0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-79375</wp:posOffset>
                  </wp:positionV>
                  <wp:extent cx="715010" cy="1044575"/>
                  <wp:effectExtent l="0" t="0" r="0" b="0"/>
                  <wp:wrapNone/>
                  <wp:docPr id="7103" name="Picture 710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34487" behindDoc="1" locked="0" layoutInCell="1" allowOverlap="1" wp14:anchorId="0D0CE40E" wp14:editId="7A523F6D">
                  <wp:simplePos x="0" y="0"/>
                  <wp:positionH relativeFrom="column">
                    <wp:posOffset>853440</wp:posOffset>
                  </wp:positionH>
                  <wp:positionV relativeFrom="paragraph">
                    <wp:posOffset>-80010</wp:posOffset>
                  </wp:positionV>
                  <wp:extent cx="715010" cy="1044575"/>
                  <wp:effectExtent l="0" t="0" r="0" b="0"/>
                  <wp:wrapNone/>
                  <wp:docPr id="7104" name="Picture 710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35511" behindDoc="1" locked="0" layoutInCell="1" allowOverlap="1" wp14:anchorId="7F1E3E6C" wp14:editId="5FF2A289">
                  <wp:simplePos x="0" y="0"/>
                  <wp:positionH relativeFrom="column">
                    <wp:posOffset>1732915</wp:posOffset>
                  </wp:positionH>
                  <wp:positionV relativeFrom="paragraph">
                    <wp:posOffset>-80010</wp:posOffset>
                  </wp:positionV>
                  <wp:extent cx="715010" cy="1044575"/>
                  <wp:effectExtent l="0" t="0" r="0" b="0"/>
                  <wp:wrapNone/>
                  <wp:docPr id="7105" name="Picture 710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36535" behindDoc="1" locked="0" layoutInCell="1" allowOverlap="1" wp14:anchorId="2FE2A817" wp14:editId="62D351B6">
                  <wp:simplePos x="0" y="0"/>
                  <wp:positionH relativeFrom="column">
                    <wp:posOffset>2611120</wp:posOffset>
                  </wp:positionH>
                  <wp:positionV relativeFrom="paragraph">
                    <wp:posOffset>-78740</wp:posOffset>
                  </wp:positionV>
                  <wp:extent cx="715010" cy="1044575"/>
                  <wp:effectExtent l="0" t="0" r="0" b="0"/>
                  <wp:wrapNone/>
                  <wp:docPr id="7106" name="Picture 710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37559" behindDoc="1" locked="0" layoutInCell="1" allowOverlap="1" wp14:anchorId="222BF501" wp14:editId="7021FC27">
                  <wp:simplePos x="0" y="0"/>
                  <wp:positionH relativeFrom="column">
                    <wp:posOffset>3490595</wp:posOffset>
                  </wp:positionH>
                  <wp:positionV relativeFrom="paragraph">
                    <wp:posOffset>-78740</wp:posOffset>
                  </wp:positionV>
                  <wp:extent cx="715010" cy="1044575"/>
                  <wp:effectExtent l="0" t="0" r="0" b="0"/>
                  <wp:wrapNone/>
                  <wp:docPr id="7107" name="Picture 710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38583" behindDoc="1" locked="0" layoutInCell="1" allowOverlap="1" wp14:anchorId="6A301EC0" wp14:editId="5D1B01D4">
                  <wp:simplePos x="0" y="0"/>
                  <wp:positionH relativeFrom="column">
                    <wp:posOffset>4363014</wp:posOffset>
                  </wp:positionH>
                  <wp:positionV relativeFrom="paragraph">
                    <wp:posOffset>-78615</wp:posOffset>
                  </wp:positionV>
                  <wp:extent cx="715052" cy="1045113"/>
                  <wp:effectExtent l="0" t="0" r="0" b="0"/>
                  <wp:wrapNone/>
                  <wp:docPr id="7108" name="Picture 710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52427EE" w14:textId="4A0B3AC6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71CC95F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66641A3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BF0FB48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6E4D6AA" w14:textId="30DD5F45" w:rsidR="0058686A" w:rsidRDefault="0058686A" w:rsidP="0058686A">
            <w:pPr>
              <w:spacing w:before="240"/>
            </w:pPr>
          </w:p>
        </w:tc>
      </w:tr>
      <w:tr w:rsidR="007C1567" w14:paraId="1F9DFA04" w14:textId="77777777" w:rsidTr="00900A5D">
        <w:trPr>
          <w:trHeight w:val="1430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2E3262F7" w14:textId="679AB8B7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5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E0B747F" w14:textId="6AADBEE5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40631" behindDoc="1" locked="0" layoutInCell="1" allowOverlap="1" wp14:anchorId="12251FDD" wp14:editId="30DB417A">
                  <wp:simplePos x="0" y="0"/>
                  <wp:positionH relativeFrom="column">
                    <wp:posOffset>-1270</wp:posOffset>
                  </wp:positionH>
                  <wp:positionV relativeFrom="paragraph">
                    <wp:posOffset>-67945</wp:posOffset>
                  </wp:positionV>
                  <wp:extent cx="715010" cy="1044575"/>
                  <wp:effectExtent l="0" t="0" r="0" b="0"/>
                  <wp:wrapNone/>
                  <wp:docPr id="7109" name="Picture 710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41655" behindDoc="1" locked="0" layoutInCell="1" allowOverlap="1" wp14:anchorId="0EF758DC" wp14:editId="21F78CA4">
                  <wp:simplePos x="0" y="0"/>
                  <wp:positionH relativeFrom="column">
                    <wp:posOffset>859155</wp:posOffset>
                  </wp:positionH>
                  <wp:positionV relativeFrom="paragraph">
                    <wp:posOffset>-68580</wp:posOffset>
                  </wp:positionV>
                  <wp:extent cx="715010" cy="1044575"/>
                  <wp:effectExtent l="0" t="0" r="0" b="0"/>
                  <wp:wrapNone/>
                  <wp:docPr id="7110" name="Picture 711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42679" behindDoc="1" locked="0" layoutInCell="1" allowOverlap="1" wp14:anchorId="4999EB30" wp14:editId="41A2E9FE">
                  <wp:simplePos x="0" y="0"/>
                  <wp:positionH relativeFrom="column">
                    <wp:posOffset>1738630</wp:posOffset>
                  </wp:positionH>
                  <wp:positionV relativeFrom="paragraph">
                    <wp:posOffset>-68580</wp:posOffset>
                  </wp:positionV>
                  <wp:extent cx="715010" cy="1044575"/>
                  <wp:effectExtent l="0" t="0" r="0" b="0"/>
                  <wp:wrapNone/>
                  <wp:docPr id="7111" name="Picture 711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43703" behindDoc="1" locked="0" layoutInCell="1" allowOverlap="1" wp14:anchorId="2C377905" wp14:editId="4149A745">
                  <wp:simplePos x="0" y="0"/>
                  <wp:positionH relativeFrom="column">
                    <wp:posOffset>2616835</wp:posOffset>
                  </wp:positionH>
                  <wp:positionV relativeFrom="paragraph">
                    <wp:posOffset>-67310</wp:posOffset>
                  </wp:positionV>
                  <wp:extent cx="715010" cy="1044575"/>
                  <wp:effectExtent l="0" t="0" r="0" b="0"/>
                  <wp:wrapNone/>
                  <wp:docPr id="7112" name="Picture 711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44727" behindDoc="1" locked="0" layoutInCell="1" allowOverlap="1" wp14:anchorId="6288048D" wp14:editId="18DF1587">
                  <wp:simplePos x="0" y="0"/>
                  <wp:positionH relativeFrom="column">
                    <wp:posOffset>3496310</wp:posOffset>
                  </wp:positionH>
                  <wp:positionV relativeFrom="paragraph">
                    <wp:posOffset>-67310</wp:posOffset>
                  </wp:positionV>
                  <wp:extent cx="715010" cy="1044575"/>
                  <wp:effectExtent l="0" t="0" r="0" b="0"/>
                  <wp:wrapNone/>
                  <wp:docPr id="7113" name="Picture 711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45751" behindDoc="1" locked="0" layoutInCell="1" allowOverlap="1" wp14:anchorId="49A159DC" wp14:editId="1D531F28">
                  <wp:simplePos x="0" y="0"/>
                  <wp:positionH relativeFrom="column">
                    <wp:posOffset>4368165</wp:posOffset>
                  </wp:positionH>
                  <wp:positionV relativeFrom="paragraph">
                    <wp:posOffset>-67006</wp:posOffset>
                  </wp:positionV>
                  <wp:extent cx="715052" cy="1045113"/>
                  <wp:effectExtent l="0" t="0" r="0" b="0"/>
                  <wp:wrapNone/>
                  <wp:docPr id="7114" name="Picture 711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8811303" w14:textId="5F6FA073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0AC342FE" w14:textId="27BF341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FEDC922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04A2CC3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8A42828" w14:textId="7A3E4526" w:rsidR="0058686A" w:rsidRDefault="0058686A" w:rsidP="0058686A">
            <w:pPr>
              <w:spacing w:before="240"/>
            </w:pPr>
          </w:p>
        </w:tc>
      </w:tr>
      <w:tr w:rsidR="007C1567" w14:paraId="6C6B8DC9" w14:textId="77777777" w:rsidTr="00900A5D">
        <w:trPr>
          <w:trHeight w:val="1452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A8D3616" w14:textId="4FB2C777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6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6609A2B" w14:textId="44E2F02E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47799" behindDoc="1" locked="0" layoutInCell="1" allowOverlap="1" wp14:anchorId="4BE2587A" wp14:editId="60A04162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-71120</wp:posOffset>
                  </wp:positionV>
                  <wp:extent cx="715010" cy="1044575"/>
                  <wp:effectExtent l="0" t="0" r="0" b="0"/>
                  <wp:wrapNone/>
                  <wp:docPr id="7115" name="Picture 711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48823" behindDoc="1" locked="0" layoutInCell="1" allowOverlap="1" wp14:anchorId="6A2C1EF0" wp14:editId="1AF914D0">
                  <wp:simplePos x="0" y="0"/>
                  <wp:positionH relativeFrom="column">
                    <wp:posOffset>853440</wp:posOffset>
                  </wp:positionH>
                  <wp:positionV relativeFrom="paragraph">
                    <wp:posOffset>-71755</wp:posOffset>
                  </wp:positionV>
                  <wp:extent cx="715010" cy="1044575"/>
                  <wp:effectExtent l="0" t="0" r="0" b="0"/>
                  <wp:wrapNone/>
                  <wp:docPr id="7116" name="Picture 711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49847" behindDoc="1" locked="0" layoutInCell="1" allowOverlap="1" wp14:anchorId="0EE39353" wp14:editId="322A472B">
                  <wp:simplePos x="0" y="0"/>
                  <wp:positionH relativeFrom="column">
                    <wp:posOffset>1732915</wp:posOffset>
                  </wp:positionH>
                  <wp:positionV relativeFrom="paragraph">
                    <wp:posOffset>-71755</wp:posOffset>
                  </wp:positionV>
                  <wp:extent cx="715010" cy="1044575"/>
                  <wp:effectExtent l="0" t="0" r="0" b="0"/>
                  <wp:wrapNone/>
                  <wp:docPr id="7117" name="Picture 711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50871" behindDoc="1" locked="0" layoutInCell="1" allowOverlap="1" wp14:anchorId="12A21227" wp14:editId="4CA0069B">
                  <wp:simplePos x="0" y="0"/>
                  <wp:positionH relativeFrom="column">
                    <wp:posOffset>2611120</wp:posOffset>
                  </wp:positionH>
                  <wp:positionV relativeFrom="paragraph">
                    <wp:posOffset>-70485</wp:posOffset>
                  </wp:positionV>
                  <wp:extent cx="715010" cy="1044575"/>
                  <wp:effectExtent l="0" t="0" r="0" b="0"/>
                  <wp:wrapNone/>
                  <wp:docPr id="7118" name="Picture 711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51895" behindDoc="1" locked="0" layoutInCell="1" allowOverlap="1" wp14:anchorId="668A1E12" wp14:editId="1098AFE1">
                  <wp:simplePos x="0" y="0"/>
                  <wp:positionH relativeFrom="column">
                    <wp:posOffset>3490595</wp:posOffset>
                  </wp:positionH>
                  <wp:positionV relativeFrom="paragraph">
                    <wp:posOffset>-70485</wp:posOffset>
                  </wp:positionV>
                  <wp:extent cx="715010" cy="1044575"/>
                  <wp:effectExtent l="0" t="0" r="0" b="0"/>
                  <wp:wrapNone/>
                  <wp:docPr id="7119" name="Picture 711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52919" behindDoc="1" locked="0" layoutInCell="1" allowOverlap="1" wp14:anchorId="1DF52453" wp14:editId="1AB799EC">
                  <wp:simplePos x="0" y="0"/>
                  <wp:positionH relativeFrom="column">
                    <wp:posOffset>4363014</wp:posOffset>
                  </wp:positionH>
                  <wp:positionV relativeFrom="paragraph">
                    <wp:posOffset>-70253</wp:posOffset>
                  </wp:positionV>
                  <wp:extent cx="715052" cy="1045113"/>
                  <wp:effectExtent l="0" t="0" r="0" b="0"/>
                  <wp:wrapNone/>
                  <wp:docPr id="7120" name="Picture 712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3075BF5" w14:textId="6A272393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C5F94E7" w14:textId="5789463A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9E04606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BEB216F" w14:textId="38BC016A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66E5D38" w14:textId="2EC78B21" w:rsidR="0058686A" w:rsidRDefault="0058686A" w:rsidP="0058686A">
            <w:pPr>
              <w:spacing w:before="240"/>
            </w:pPr>
          </w:p>
        </w:tc>
      </w:tr>
      <w:tr w:rsidR="007C1567" w14:paraId="27DD8DDE" w14:textId="77777777" w:rsidTr="00900A5D">
        <w:trPr>
          <w:trHeight w:val="1432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752B5359" w14:textId="0EBFDBF6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7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A297CF0" w14:textId="08471A62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54967" behindDoc="1" locked="0" layoutInCell="1" allowOverlap="1" wp14:anchorId="3949F772" wp14:editId="462A1705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-57150</wp:posOffset>
                  </wp:positionV>
                  <wp:extent cx="715010" cy="1044575"/>
                  <wp:effectExtent l="0" t="0" r="0" b="0"/>
                  <wp:wrapNone/>
                  <wp:docPr id="7121" name="Picture 712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55991" behindDoc="1" locked="0" layoutInCell="1" allowOverlap="1" wp14:anchorId="43E4680C" wp14:editId="43A904CD">
                  <wp:simplePos x="0" y="0"/>
                  <wp:positionH relativeFrom="column">
                    <wp:posOffset>853440</wp:posOffset>
                  </wp:positionH>
                  <wp:positionV relativeFrom="paragraph">
                    <wp:posOffset>-57785</wp:posOffset>
                  </wp:positionV>
                  <wp:extent cx="715010" cy="1044575"/>
                  <wp:effectExtent l="0" t="0" r="0" b="0"/>
                  <wp:wrapNone/>
                  <wp:docPr id="7122" name="Picture 712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57015" behindDoc="1" locked="0" layoutInCell="1" allowOverlap="1" wp14:anchorId="228D332F" wp14:editId="4D25F15B">
                  <wp:simplePos x="0" y="0"/>
                  <wp:positionH relativeFrom="column">
                    <wp:posOffset>1732915</wp:posOffset>
                  </wp:positionH>
                  <wp:positionV relativeFrom="paragraph">
                    <wp:posOffset>-57785</wp:posOffset>
                  </wp:positionV>
                  <wp:extent cx="715010" cy="1044575"/>
                  <wp:effectExtent l="0" t="0" r="0" b="0"/>
                  <wp:wrapNone/>
                  <wp:docPr id="7123" name="Picture 712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58039" behindDoc="1" locked="0" layoutInCell="1" allowOverlap="1" wp14:anchorId="508F4FA5" wp14:editId="6DB829BC">
                  <wp:simplePos x="0" y="0"/>
                  <wp:positionH relativeFrom="column">
                    <wp:posOffset>2611120</wp:posOffset>
                  </wp:positionH>
                  <wp:positionV relativeFrom="paragraph">
                    <wp:posOffset>-56515</wp:posOffset>
                  </wp:positionV>
                  <wp:extent cx="715010" cy="1044575"/>
                  <wp:effectExtent l="0" t="0" r="0" b="0"/>
                  <wp:wrapNone/>
                  <wp:docPr id="7124" name="Picture 712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59063" behindDoc="1" locked="0" layoutInCell="1" allowOverlap="1" wp14:anchorId="0DDF5146" wp14:editId="58A5DA65">
                  <wp:simplePos x="0" y="0"/>
                  <wp:positionH relativeFrom="column">
                    <wp:posOffset>3490595</wp:posOffset>
                  </wp:positionH>
                  <wp:positionV relativeFrom="paragraph">
                    <wp:posOffset>-56515</wp:posOffset>
                  </wp:positionV>
                  <wp:extent cx="715010" cy="1044575"/>
                  <wp:effectExtent l="0" t="0" r="0" b="0"/>
                  <wp:wrapNone/>
                  <wp:docPr id="7125" name="Picture 712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60087" behindDoc="1" locked="0" layoutInCell="1" allowOverlap="1" wp14:anchorId="19047ABF" wp14:editId="3E1577E8">
                  <wp:simplePos x="0" y="0"/>
                  <wp:positionH relativeFrom="column">
                    <wp:posOffset>4363014</wp:posOffset>
                  </wp:positionH>
                  <wp:positionV relativeFrom="paragraph">
                    <wp:posOffset>-56068</wp:posOffset>
                  </wp:positionV>
                  <wp:extent cx="715052" cy="1045113"/>
                  <wp:effectExtent l="0" t="0" r="0" b="0"/>
                  <wp:wrapNone/>
                  <wp:docPr id="7126" name="Picture 712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4AAC38D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61CD32F" w14:textId="05FDE6B2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ADE9F8B" w14:textId="77777777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99B7FCC" w14:textId="20841824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D8288F4" w14:textId="1194C173" w:rsidR="0058686A" w:rsidRDefault="0058686A" w:rsidP="0058686A">
            <w:pPr>
              <w:spacing w:before="240"/>
            </w:pPr>
          </w:p>
        </w:tc>
      </w:tr>
      <w:tr w:rsidR="007C1567" w14:paraId="6C69CEAD" w14:textId="77777777" w:rsidTr="00900A5D">
        <w:trPr>
          <w:trHeight w:val="1440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912850E" w14:textId="322AB99C" w:rsidR="0058686A" w:rsidRPr="00506BC0" w:rsidRDefault="0058686A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8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</w:tcPr>
          <w:p w14:paraId="26872EB9" w14:textId="01700B52" w:rsidR="0058686A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62135" behindDoc="1" locked="0" layoutInCell="1" allowOverlap="1" wp14:anchorId="4882CF4E" wp14:editId="5B54CB21">
                  <wp:simplePos x="0" y="0"/>
                  <wp:positionH relativeFrom="column">
                    <wp:posOffset>-6985</wp:posOffset>
                  </wp:positionH>
                  <wp:positionV relativeFrom="paragraph">
                    <wp:posOffset>-63500</wp:posOffset>
                  </wp:positionV>
                  <wp:extent cx="715010" cy="1044575"/>
                  <wp:effectExtent l="0" t="0" r="0" b="0"/>
                  <wp:wrapNone/>
                  <wp:docPr id="7127" name="Picture 712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63159" behindDoc="1" locked="0" layoutInCell="1" allowOverlap="1" wp14:anchorId="0949414D" wp14:editId="276B52D0">
                  <wp:simplePos x="0" y="0"/>
                  <wp:positionH relativeFrom="column">
                    <wp:posOffset>853440</wp:posOffset>
                  </wp:positionH>
                  <wp:positionV relativeFrom="paragraph">
                    <wp:posOffset>-64135</wp:posOffset>
                  </wp:positionV>
                  <wp:extent cx="715010" cy="1044575"/>
                  <wp:effectExtent l="0" t="0" r="0" b="0"/>
                  <wp:wrapNone/>
                  <wp:docPr id="7128" name="Picture 712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64183" behindDoc="1" locked="0" layoutInCell="1" allowOverlap="1" wp14:anchorId="69B20880" wp14:editId="1736ABD9">
                  <wp:simplePos x="0" y="0"/>
                  <wp:positionH relativeFrom="column">
                    <wp:posOffset>1732915</wp:posOffset>
                  </wp:positionH>
                  <wp:positionV relativeFrom="paragraph">
                    <wp:posOffset>-64135</wp:posOffset>
                  </wp:positionV>
                  <wp:extent cx="715010" cy="1044575"/>
                  <wp:effectExtent l="0" t="0" r="0" b="0"/>
                  <wp:wrapNone/>
                  <wp:docPr id="7129" name="Picture 712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65207" behindDoc="1" locked="0" layoutInCell="1" allowOverlap="1" wp14:anchorId="1E8869A8" wp14:editId="6C0F04C3">
                  <wp:simplePos x="0" y="0"/>
                  <wp:positionH relativeFrom="column">
                    <wp:posOffset>2611120</wp:posOffset>
                  </wp:positionH>
                  <wp:positionV relativeFrom="paragraph">
                    <wp:posOffset>-62865</wp:posOffset>
                  </wp:positionV>
                  <wp:extent cx="715010" cy="1044575"/>
                  <wp:effectExtent l="0" t="0" r="0" b="0"/>
                  <wp:wrapNone/>
                  <wp:docPr id="7130" name="Picture 713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66231" behindDoc="1" locked="0" layoutInCell="1" allowOverlap="1" wp14:anchorId="1D1E19C3" wp14:editId="3DAB34A2">
                  <wp:simplePos x="0" y="0"/>
                  <wp:positionH relativeFrom="column">
                    <wp:posOffset>3490595</wp:posOffset>
                  </wp:positionH>
                  <wp:positionV relativeFrom="paragraph">
                    <wp:posOffset>-62865</wp:posOffset>
                  </wp:positionV>
                  <wp:extent cx="715010" cy="1044575"/>
                  <wp:effectExtent l="0" t="0" r="0" b="0"/>
                  <wp:wrapNone/>
                  <wp:docPr id="7131" name="Picture 713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67255" behindDoc="1" locked="0" layoutInCell="1" allowOverlap="1" wp14:anchorId="71A2AD5E" wp14:editId="0F5EA9F7">
                  <wp:simplePos x="0" y="0"/>
                  <wp:positionH relativeFrom="column">
                    <wp:posOffset>4363014</wp:posOffset>
                  </wp:positionH>
                  <wp:positionV relativeFrom="paragraph">
                    <wp:posOffset>-62526</wp:posOffset>
                  </wp:positionV>
                  <wp:extent cx="715052" cy="1045113"/>
                  <wp:effectExtent l="0" t="0" r="0" b="0"/>
                  <wp:wrapNone/>
                  <wp:docPr id="7132" name="Picture 713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</w:tcPr>
          <w:p w14:paraId="2B18315F" w14:textId="7BAFA6E4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</w:tcPr>
          <w:p w14:paraId="5A2ACBE6" w14:textId="773D09D8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</w:tcPr>
          <w:p w14:paraId="36DD0DD9" w14:textId="0C38B9D0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</w:tcPr>
          <w:p w14:paraId="596908C2" w14:textId="3AE20724" w:rsidR="0058686A" w:rsidRDefault="0058686A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right w:val="single" w:sz="48" w:space="0" w:color="auto"/>
            </w:tcBorders>
          </w:tcPr>
          <w:p w14:paraId="2D81ECE5" w14:textId="6B303257" w:rsidR="0058686A" w:rsidRDefault="0058686A" w:rsidP="0058686A">
            <w:pPr>
              <w:spacing w:before="240"/>
            </w:pPr>
          </w:p>
        </w:tc>
      </w:tr>
      <w:tr w:rsidR="007C1567" w14:paraId="143BD785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6B240E8C" w14:textId="21F7B662" w:rsidR="005C20E4" w:rsidRPr="00506BC0" w:rsidRDefault="005C20E4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 w:rsidRPr="00506BC0">
              <w:rPr>
                <w:rFonts w:ascii="Gill Sans MT" w:hAnsi="Gill Sans MT"/>
                <w:sz w:val="72"/>
                <w:szCs w:val="72"/>
              </w:rPr>
              <w:t>9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14F0260" w14:textId="4BD1F57B" w:rsidR="005C20E4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69303" behindDoc="1" locked="0" layoutInCell="1" allowOverlap="1" wp14:anchorId="5BB5DBFA" wp14:editId="7AD21B80">
                  <wp:simplePos x="0" y="0"/>
                  <wp:positionH relativeFrom="column">
                    <wp:posOffset>-8890</wp:posOffset>
                  </wp:positionH>
                  <wp:positionV relativeFrom="paragraph">
                    <wp:posOffset>-62865</wp:posOffset>
                  </wp:positionV>
                  <wp:extent cx="715010" cy="1044575"/>
                  <wp:effectExtent l="0" t="0" r="0" b="0"/>
                  <wp:wrapNone/>
                  <wp:docPr id="7133" name="Picture 713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0327" behindDoc="1" locked="0" layoutInCell="1" allowOverlap="1" wp14:anchorId="1E941EC2" wp14:editId="6BAA2ECB">
                  <wp:simplePos x="0" y="0"/>
                  <wp:positionH relativeFrom="column">
                    <wp:posOffset>851535</wp:posOffset>
                  </wp:positionH>
                  <wp:positionV relativeFrom="paragraph">
                    <wp:posOffset>-63500</wp:posOffset>
                  </wp:positionV>
                  <wp:extent cx="715010" cy="1044575"/>
                  <wp:effectExtent l="0" t="0" r="0" b="0"/>
                  <wp:wrapNone/>
                  <wp:docPr id="7134" name="Picture 713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1351" behindDoc="1" locked="0" layoutInCell="1" allowOverlap="1" wp14:anchorId="6C88F03D" wp14:editId="3C0374F2">
                  <wp:simplePos x="0" y="0"/>
                  <wp:positionH relativeFrom="column">
                    <wp:posOffset>1731010</wp:posOffset>
                  </wp:positionH>
                  <wp:positionV relativeFrom="paragraph">
                    <wp:posOffset>-63500</wp:posOffset>
                  </wp:positionV>
                  <wp:extent cx="715010" cy="1044575"/>
                  <wp:effectExtent l="0" t="0" r="0" b="0"/>
                  <wp:wrapNone/>
                  <wp:docPr id="7135" name="Picture 713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2375" behindDoc="1" locked="0" layoutInCell="1" allowOverlap="1" wp14:anchorId="1B189235" wp14:editId="3C0C396A">
                  <wp:simplePos x="0" y="0"/>
                  <wp:positionH relativeFrom="column">
                    <wp:posOffset>2609215</wp:posOffset>
                  </wp:positionH>
                  <wp:positionV relativeFrom="paragraph">
                    <wp:posOffset>-62230</wp:posOffset>
                  </wp:positionV>
                  <wp:extent cx="715010" cy="1044575"/>
                  <wp:effectExtent l="0" t="0" r="0" b="0"/>
                  <wp:wrapNone/>
                  <wp:docPr id="7136" name="Picture 713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3399" behindDoc="1" locked="0" layoutInCell="1" allowOverlap="1" wp14:anchorId="5E173F6F" wp14:editId="7D803F60">
                  <wp:simplePos x="0" y="0"/>
                  <wp:positionH relativeFrom="column">
                    <wp:posOffset>3488690</wp:posOffset>
                  </wp:positionH>
                  <wp:positionV relativeFrom="paragraph">
                    <wp:posOffset>-62230</wp:posOffset>
                  </wp:positionV>
                  <wp:extent cx="715010" cy="1044575"/>
                  <wp:effectExtent l="0" t="0" r="0" b="0"/>
                  <wp:wrapNone/>
                  <wp:docPr id="7137" name="Picture 713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4423" behindDoc="1" locked="0" layoutInCell="1" allowOverlap="1" wp14:anchorId="63A095A3" wp14:editId="158DD710">
                  <wp:simplePos x="0" y="0"/>
                  <wp:positionH relativeFrom="column">
                    <wp:posOffset>4360764</wp:posOffset>
                  </wp:positionH>
                  <wp:positionV relativeFrom="paragraph">
                    <wp:posOffset>-61854</wp:posOffset>
                  </wp:positionV>
                  <wp:extent cx="715052" cy="1045113"/>
                  <wp:effectExtent l="0" t="0" r="0" b="0"/>
                  <wp:wrapNone/>
                  <wp:docPr id="7138" name="Picture 713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F1AFDE9" w14:textId="77777777" w:rsidR="005C20E4" w:rsidRDefault="005C20E4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98B8FBD" w14:textId="7E513FFD" w:rsidR="005C20E4" w:rsidRDefault="005C20E4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A161310" w14:textId="77777777" w:rsidR="005C20E4" w:rsidRDefault="005C20E4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BE618A3" w14:textId="77777777" w:rsidR="005C20E4" w:rsidRDefault="005C20E4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54C1E86" w14:textId="51FB0071" w:rsidR="005C20E4" w:rsidRPr="005C20E4" w:rsidRDefault="005C20E4" w:rsidP="0058686A">
            <w:pPr>
              <w:spacing w:before="240"/>
            </w:pPr>
          </w:p>
        </w:tc>
      </w:tr>
      <w:tr w:rsidR="007C1567" w14:paraId="32963CC2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6FB34CB2" w14:textId="22DC858C" w:rsidR="00900A5D" w:rsidRPr="00506BC0" w:rsidRDefault="00900A5D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0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C924199" w14:textId="76BEEF09" w:rsidR="00900A5D" w:rsidRPr="00900A5D" w:rsidRDefault="007F0268" w:rsidP="0058686A">
            <w:pPr>
              <w:spacing w:before="240"/>
            </w:pPr>
            <w:r w:rsidRPr="007F0268">
              <w:rPr>
                <w:noProof/>
              </w:rPr>
              <w:drawing>
                <wp:anchor distT="0" distB="0" distL="114300" distR="114300" simplePos="0" relativeHeight="251881591" behindDoc="1" locked="0" layoutInCell="1" allowOverlap="1" wp14:anchorId="184BC4A9" wp14:editId="7B24DA27">
                  <wp:simplePos x="0" y="0"/>
                  <wp:positionH relativeFrom="column">
                    <wp:posOffset>4359910</wp:posOffset>
                  </wp:positionH>
                  <wp:positionV relativeFrom="paragraph">
                    <wp:posOffset>-68580</wp:posOffset>
                  </wp:positionV>
                  <wp:extent cx="715010" cy="1044575"/>
                  <wp:effectExtent l="0" t="0" r="0" b="0"/>
                  <wp:wrapNone/>
                  <wp:docPr id="7144" name="Picture 714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80567" behindDoc="1" locked="0" layoutInCell="1" allowOverlap="1" wp14:anchorId="214DAC40" wp14:editId="029076A9">
                  <wp:simplePos x="0" y="0"/>
                  <wp:positionH relativeFrom="column">
                    <wp:posOffset>3488055</wp:posOffset>
                  </wp:positionH>
                  <wp:positionV relativeFrom="paragraph">
                    <wp:posOffset>-68580</wp:posOffset>
                  </wp:positionV>
                  <wp:extent cx="715010" cy="1044575"/>
                  <wp:effectExtent l="0" t="0" r="0" b="0"/>
                  <wp:wrapNone/>
                  <wp:docPr id="7143" name="Picture 714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9543" behindDoc="1" locked="0" layoutInCell="1" allowOverlap="1" wp14:anchorId="4A4160B6" wp14:editId="1A748148">
                  <wp:simplePos x="0" y="0"/>
                  <wp:positionH relativeFrom="column">
                    <wp:posOffset>2608580</wp:posOffset>
                  </wp:positionH>
                  <wp:positionV relativeFrom="paragraph">
                    <wp:posOffset>-68580</wp:posOffset>
                  </wp:positionV>
                  <wp:extent cx="715010" cy="1044575"/>
                  <wp:effectExtent l="0" t="0" r="0" b="0"/>
                  <wp:wrapNone/>
                  <wp:docPr id="7142" name="Picture 714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8519" behindDoc="1" locked="0" layoutInCell="1" allowOverlap="1" wp14:anchorId="233B55F8" wp14:editId="3B508113">
                  <wp:simplePos x="0" y="0"/>
                  <wp:positionH relativeFrom="column">
                    <wp:posOffset>1730375</wp:posOffset>
                  </wp:positionH>
                  <wp:positionV relativeFrom="paragraph">
                    <wp:posOffset>-69850</wp:posOffset>
                  </wp:positionV>
                  <wp:extent cx="715010" cy="1044575"/>
                  <wp:effectExtent l="0" t="0" r="0" b="0"/>
                  <wp:wrapNone/>
                  <wp:docPr id="7141" name="Picture 714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7495" behindDoc="1" locked="0" layoutInCell="1" allowOverlap="1" wp14:anchorId="28F52B72" wp14:editId="2E16CA02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-69850</wp:posOffset>
                  </wp:positionV>
                  <wp:extent cx="715010" cy="1044575"/>
                  <wp:effectExtent l="0" t="0" r="0" b="0"/>
                  <wp:wrapNone/>
                  <wp:docPr id="7140" name="Picture 714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F0268">
              <w:rPr>
                <w:noProof/>
              </w:rPr>
              <w:drawing>
                <wp:anchor distT="0" distB="0" distL="114300" distR="114300" simplePos="0" relativeHeight="251876471" behindDoc="1" locked="0" layoutInCell="1" allowOverlap="1" wp14:anchorId="6F89E903" wp14:editId="5DE5C804">
                  <wp:simplePos x="0" y="0"/>
                  <wp:positionH relativeFrom="column">
                    <wp:posOffset>-8997</wp:posOffset>
                  </wp:positionH>
                  <wp:positionV relativeFrom="paragraph">
                    <wp:posOffset>-68946</wp:posOffset>
                  </wp:positionV>
                  <wp:extent cx="715052" cy="1045113"/>
                  <wp:effectExtent l="0" t="0" r="0" b="0"/>
                  <wp:wrapNone/>
                  <wp:docPr id="7139" name="Picture 713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1EB6B04" w14:textId="77777777" w:rsidR="00900A5D" w:rsidRDefault="00900A5D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F754986" w14:textId="77777777" w:rsidR="00900A5D" w:rsidRDefault="00900A5D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192880D" w14:textId="77777777" w:rsidR="00900A5D" w:rsidRDefault="00900A5D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D7A238D" w14:textId="77777777" w:rsidR="00900A5D" w:rsidRDefault="00900A5D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1B2C758" w14:textId="77777777" w:rsidR="00900A5D" w:rsidRPr="005C20E4" w:rsidRDefault="00900A5D" w:rsidP="0058686A">
            <w:pPr>
              <w:spacing w:before="240"/>
            </w:pPr>
          </w:p>
        </w:tc>
      </w:tr>
      <w:tr w:rsidR="007C1567" w14:paraId="5385DB31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8B045F3" w14:textId="0A360819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lastRenderedPageBreak/>
              <w:t>11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D782802" w14:textId="4D04E37A" w:rsidR="007E6170" w:rsidRPr="00900A5D" w:rsidRDefault="007C1567" w:rsidP="0058686A">
            <w:pPr>
              <w:spacing w:before="240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735159" behindDoc="1" locked="0" layoutInCell="1" allowOverlap="1" wp14:anchorId="4F979B42" wp14:editId="04F6289D">
                  <wp:simplePos x="0" y="0"/>
                  <wp:positionH relativeFrom="column">
                    <wp:posOffset>-13335</wp:posOffset>
                  </wp:positionH>
                  <wp:positionV relativeFrom="paragraph">
                    <wp:posOffset>-60325</wp:posOffset>
                  </wp:positionV>
                  <wp:extent cx="715052" cy="1045113"/>
                  <wp:effectExtent l="0" t="0" r="0" b="0"/>
                  <wp:wrapNone/>
                  <wp:docPr id="6937" name="Picture 693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5A3BF6D" w14:textId="6DBEE482" w:rsidR="007E6170" w:rsidRDefault="007C1567" w:rsidP="0058686A">
            <w:pPr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737207" behindDoc="1" locked="0" layoutInCell="1" allowOverlap="1" wp14:anchorId="4F5132F5" wp14:editId="07E0947E">
                  <wp:simplePos x="0" y="0"/>
                  <wp:positionH relativeFrom="column">
                    <wp:posOffset>15058</wp:posOffset>
                  </wp:positionH>
                  <wp:positionV relativeFrom="paragraph">
                    <wp:posOffset>-61323</wp:posOffset>
                  </wp:positionV>
                  <wp:extent cx="715052" cy="1045113"/>
                  <wp:effectExtent l="0" t="0" r="0" b="0"/>
                  <wp:wrapNone/>
                  <wp:docPr id="6938" name="Picture 693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5F3853F" w14:textId="4DAD6491" w:rsidR="007E6170" w:rsidRDefault="007C1567" w:rsidP="0058686A">
            <w:pPr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739255" behindDoc="1" locked="0" layoutInCell="1" allowOverlap="1" wp14:anchorId="0FF7E164" wp14:editId="0B325B84">
                  <wp:simplePos x="0" y="0"/>
                  <wp:positionH relativeFrom="column">
                    <wp:posOffset>16510</wp:posOffset>
                  </wp:positionH>
                  <wp:positionV relativeFrom="paragraph">
                    <wp:posOffset>-61177</wp:posOffset>
                  </wp:positionV>
                  <wp:extent cx="715052" cy="1045113"/>
                  <wp:effectExtent l="0" t="0" r="0" b="0"/>
                  <wp:wrapNone/>
                  <wp:docPr id="6939" name="Picture 693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A4BBB1F" w14:textId="25ED8B2E" w:rsidR="007E6170" w:rsidRDefault="007C1567" w:rsidP="0058686A">
            <w:pPr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741303" behindDoc="1" locked="0" layoutInCell="1" allowOverlap="1" wp14:anchorId="25012E57" wp14:editId="7FF063CF">
                  <wp:simplePos x="0" y="0"/>
                  <wp:positionH relativeFrom="column">
                    <wp:posOffset>17536</wp:posOffset>
                  </wp:positionH>
                  <wp:positionV relativeFrom="paragraph">
                    <wp:posOffset>-60125</wp:posOffset>
                  </wp:positionV>
                  <wp:extent cx="715052" cy="1045113"/>
                  <wp:effectExtent l="0" t="0" r="0" b="0"/>
                  <wp:wrapNone/>
                  <wp:docPr id="6940" name="Picture 694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6566A0E" w14:textId="4431EFE4" w:rsidR="007E6170" w:rsidRDefault="007C1567" w:rsidP="0058686A">
            <w:pPr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743351" behindDoc="1" locked="0" layoutInCell="1" allowOverlap="1" wp14:anchorId="4ACCD9C4" wp14:editId="6BDF711E">
                  <wp:simplePos x="0" y="0"/>
                  <wp:positionH relativeFrom="column">
                    <wp:posOffset>19407</wp:posOffset>
                  </wp:positionH>
                  <wp:positionV relativeFrom="paragraph">
                    <wp:posOffset>-60125</wp:posOffset>
                  </wp:positionV>
                  <wp:extent cx="715052" cy="1045113"/>
                  <wp:effectExtent l="0" t="0" r="0" b="0"/>
                  <wp:wrapNone/>
                  <wp:docPr id="6941" name="Picture 694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C2F741A" w14:textId="760370E6" w:rsidR="007E6170" w:rsidRPr="005C20E4" w:rsidRDefault="007C1567" w:rsidP="0058686A">
            <w:pPr>
              <w:spacing w:before="240"/>
            </w:pPr>
            <w:r>
              <w:rPr>
                <w:noProof/>
              </w:rPr>
              <w:drawing>
                <wp:anchor distT="0" distB="0" distL="114300" distR="114300" simplePos="0" relativeHeight="251745399" behindDoc="1" locked="0" layoutInCell="1" allowOverlap="1" wp14:anchorId="7D0F220F" wp14:editId="05BF07C5">
                  <wp:simplePos x="0" y="0"/>
                  <wp:positionH relativeFrom="column">
                    <wp:posOffset>13761</wp:posOffset>
                  </wp:positionH>
                  <wp:positionV relativeFrom="paragraph">
                    <wp:posOffset>-60125</wp:posOffset>
                  </wp:positionV>
                  <wp:extent cx="715052" cy="1045113"/>
                  <wp:effectExtent l="0" t="0" r="0" b="0"/>
                  <wp:wrapNone/>
                  <wp:docPr id="6942" name="Picture 694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C1567" w14:paraId="57932BFE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4D6F4647" w14:textId="41D1CC52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2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0E7EC15" w14:textId="7926AAD1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747447" behindDoc="1" locked="0" layoutInCell="1" allowOverlap="1" wp14:anchorId="6E782111" wp14:editId="135AA3B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-59690</wp:posOffset>
                  </wp:positionV>
                  <wp:extent cx="715010" cy="1044575"/>
                  <wp:effectExtent l="0" t="0" r="0" b="0"/>
                  <wp:wrapNone/>
                  <wp:docPr id="6943" name="Picture 694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48471" behindDoc="1" locked="0" layoutInCell="1" allowOverlap="1" wp14:anchorId="486674F0" wp14:editId="25A3AE18">
                  <wp:simplePos x="0" y="0"/>
                  <wp:positionH relativeFrom="column">
                    <wp:posOffset>846455</wp:posOffset>
                  </wp:positionH>
                  <wp:positionV relativeFrom="paragraph">
                    <wp:posOffset>-60325</wp:posOffset>
                  </wp:positionV>
                  <wp:extent cx="715010" cy="1044575"/>
                  <wp:effectExtent l="0" t="0" r="0" b="0"/>
                  <wp:wrapNone/>
                  <wp:docPr id="6944" name="Picture 694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49495" behindDoc="1" locked="0" layoutInCell="1" allowOverlap="1" wp14:anchorId="406F5B8A" wp14:editId="02EBA849">
                  <wp:simplePos x="0" y="0"/>
                  <wp:positionH relativeFrom="column">
                    <wp:posOffset>1725930</wp:posOffset>
                  </wp:positionH>
                  <wp:positionV relativeFrom="paragraph">
                    <wp:posOffset>-60325</wp:posOffset>
                  </wp:positionV>
                  <wp:extent cx="715010" cy="1044575"/>
                  <wp:effectExtent l="0" t="0" r="0" b="0"/>
                  <wp:wrapNone/>
                  <wp:docPr id="6945" name="Picture 694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0519" behindDoc="1" locked="0" layoutInCell="1" allowOverlap="1" wp14:anchorId="203BE055" wp14:editId="7EFB1F45">
                  <wp:simplePos x="0" y="0"/>
                  <wp:positionH relativeFrom="column">
                    <wp:posOffset>2604135</wp:posOffset>
                  </wp:positionH>
                  <wp:positionV relativeFrom="paragraph">
                    <wp:posOffset>-59055</wp:posOffset>
                  </wp:positionV>
                  <wp:extent cx="715010" cy="1044575"/>
                  <wp:effectExtent l="0" t="0" r="0" b="0"/>
                  <wp:wrapNone/>
                  <wp:docPr id="6946" name="Picture 694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1543" behindDoc="1" locked="0" layoutInCell="1" allowOverlap="1" wp14:anchorId="6196B3F9" wp14:editId="0106DA8E">
                  <wp:simplePos x="0" y="0"/>
                  <wp:positionH relativeFrom="column">
                    <wp:posOffset>3483610</wp:posOffset>
                  </wp:positionH>
                  <wp:positionV relativeFrom="paragraph">
                    <wp:posOffset>-59055</wp:posOffset>
                  </wp:positionV>
                  <wp:extent cx="715010" cy="1044575"/>
                  <wp:effectExtent l="0" t="0" r="0" b="0"/>
                  <wp:wrapNone/>
                  <wp:docPr id="6947" name="Picture 694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2567" behindDoc="1" locked="0" layoutInCell="1" allowOverlap="1" wp14:anchorId="5FD881D2" wp14:editId="7938544C">
                  <wp:simplePos x="0" y="0"/>
                  <wp:positionH relativeFrom="column">
                    <wp:posOffset>4355675</wp:posOffset>
                  </wp:positionH>
                  <wp:positionV relativeFrom="paragraph">
                    <wp:posOffset>-58533</wp:posOffset>
                  </wp:positionV>
                  <wp:extent cx="715052" cy="1045113"/>
                  <wp:effectExtent l="0" t="0" r="0" b="0"/>
                  <wp:wrapNone/>
                  <wp:docPr id="6948" name="Picture 694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C58B6C0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267A46B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D1B46FB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0A7EE82C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19DA36C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168A5418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1B18BB52" w14:textId="716990B4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3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ED6E8F8" w14:textId="141F820A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759735" behindDoc="1" locked="0" layoutInCell="1" allowOverlap="1" wp14:anchorId="21670C58" wp14:editId="1FF40B8B">
                  <wp:simplePos x="0" y="0"/>
                  <wp:positionH relativeFrom="column">
                    <wp:posOffset>4355465</wp:posOffset>
                  </wp:positionH>
                  <wp:positionV relativeFrom="paragraph">
                    <wp:posOffset>-66675</wp:posOffset>
                  </wp:positionV>
                  <wp:extent cx="715010" cy="1044575"/>
                  <wp:effectExtent l="0" t="0" r="0" b="0"/>
                  <wp:wrapNone/>
                  <wp:docPr id="6954" name="Picture 695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8711" behindDoc="1" locked="0" layoutInCell="1" allowOverlap="1" wp14:anchorId="3546C70B" wp14:editId="52A5066B">
                  <wp:simplePos x="0" y="0"/>
                  <wp:positionH relativeFrom="column">
                    <wp:posOffset>3483610</wp:posOffset>
                  </wp:positionH>
                  <wp:positionV relativeFrom="paragraph">
                    <wp:posOffset>-66675</wp:posOffset>
                  </wp:positionV>
                  <wp:extent cx="715010" cy="1044575"/>
                  <wp:effectExtent l="0" t="0" r="0" b="0"/>
                  <wp:wrapNone/>
                  <wp:docPr id="6953" name="Picture 695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7687" behindDoc="1" locked="0" layoutInCell="1" allowOverlap="1" wp14:anchorId="573474E4" wp14:editId="3BC012FB">
                  <wp:simplePos x="0" y="0"/>
                  <wp:positionH relativeFrom="column">
                    <wp:posOffset>2604135</wp:posOffset>
                  </wp:positionH>
                  <wp:positionV relativeFrom="paragraph">
                    <wp:posOffset>-66675</wp:posOffset>
                  </wp:positionV>
                  <wp:extent cx="715010" cy="1044575"/>
                  <wp:effectExtent l="0" t="0" r="0" b="0"/>
                  <wp:wrapNone/>
                  <wp:docPr id="6952" name="Picture 695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6663" behindDoc="1" locked="0" layoutInCell="1" allowOverlap="1" wp14:anchorId="514A2073" wp14:editId="7ED13A8C">
                  <wp:simplePos x="0" y="0"/>
                  <wp:positionH relativeFrom="column">
                    <wp:posOffset>1725930</wp:posOffset>
                  </wp:positionH>
                  <wp:positionV relativeFrom="paragraph">
                    <wp:posOffset>-67945</wp:posOffset>
                  </wp:positionV>
                  <wp:extent cx="715010" cy="1044575"/>
                  <wp:effectExtent l="0" t="0" r="0" b="0"/>
                  <wp:wrapNone/>
                  <wp:docPr id="6951" name="Picture 695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5639" behindDoc="1" locked="0" layoutInCell="1" allowOverlap="1" wp14:anchorId="6E36F3B5" wp14:editId="57309BAE">
                  <wp:simplePos x="0" y="0"/>
                  <wp:positionH relativeFrom="column">
                    <wp:posOffset>846455</wp:posOffset>
                  </wp:positionH>
                  <wp:positionV relativeFrom="paragraph">
                    <wp:posOffset>-67945</wp:posOffset>
                  </wp:positionV>
                  <wp:extent cx="715010" cy="1044575"/>
                  <wp:effectExtent l="0" t="0" r="0" b="0"/>
                  <wp:wrapNone/>
                  <wp:docPr id="6950" name="Picture 695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54615" behindDoc="1" locked="0" layoutInCell="1" allowOverlap="1" wp14:anchorId="07B70D8F" wp14:editId="55DA7030">
                  <wp:simplePos x="0" y="0"/>
                  <wp:positionH relativeFrom="column">
                    <wp:posOffset>-13760</wp:posOffset>
                  </wp:positionH>
                  <wp:positionV relativeFrom="paragraph">
                    <wp:posOffset>-67212</wp:posOffset>
                  </wp:positionV>
                  <wp:extent cx="715052" cy="1045113"/>
                  <wp:effectExtent l="0" t="0" r="0" b="0"/>
                  <wp:wrapNone/>
                  <wp:docPr id="6949" name="Picture 694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5B44411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FA40F13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3E33002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DB589FB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87B2013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094B9523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173CDD52" w14:textId="5210868E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4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5033EA0" w14:textId="444F9F14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761783" behindDoc="1" locked="0" layoutInCell="1" allowOverlap="1" wp14:anchorId="699B7F50" wp14:editId="3BEDB06F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-59690</wp:posOffset>
                  </wp:positionV>
                  <wp:extent cx="715010" cy="1044575"/>
                  <wp:effectExtent l="0" t="0" r="0" b="0"/>
                  <wp:wrapNone/>
                  <wp:docPr id="6955" name="Picture 695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62807" behindDoc="1" locked="0" layoutInCell="1" allowOverlap="1" wp14:anchorId="21B520D3" wp14:editId="2B141170">
                  <wp:simplePos x="0" y="0"/>
                  <wp:positionH relativeFrom="column">
                    <wp:posOffset>848360</wp:posOffset>
                  </wp:positionH>
                  <wp:positionV relativeFrom="paragraph">
                    <wp:posOffset>-60325</wp:posOffset>
                  </wp:positionV>
                  <wp:extent cx="715010" cy="1044575"/>
                  <wp:effectExtent l="0" t="0" r="0" b="0"/>
                  <wp:wrapNone/>
                  <wp:docPr id="6956" name="Picture 695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63831" behindDoc="1" locked="0" layoutInCell="1" allowOverlap="1" wp14:anchorId="2232BF5D" wp14:editId="023E4CC7">
                  <wp:simplePos x="0" y="0"/>
                  <wp:positionH relativeFrom="column">
                    <wp:posOffset>1727835</wp:posOffset>
                  </wp:positionH>
                  <wp:positionV relativeFrom="paragraph">
                    <wp:posOffset>-60325</wp:posOffset>
                  </wp:positionV>
                  <wp:extent cx="715010" cy="1044575"/>
                  <wp:effectExtent l="0" t="0" r="0" b="0"/>
                  <wp:wrapNone/>
                  <wp:docPr id="6957" name="Picture 695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64855" behindDoc="1" locked="0" layoutInCell="1" allowOverlap="1" wp14:anchorId="3CDEE6D6" wp14:editId="4F72CD64">
                  <wp:simplePos x="0" y="0"/>
                  <wp:positionH relativeFrom="column">
                    <wp:posOffset>2606040</wp:posOffset>
                  </wp:positionH>
                  <wp:positionV relativeFrom="paragraph">
                    <wp:posOffset>-59055</wp:posOffset>
                  </wp:positionV>
                  <wp:extent cx="715010" cy="1044575"/>
                  <wp:effectExtent l="0" t="0" r="0" b="0"/>
                  <wp:wrapNone/>
                  <wp:docPr id="6958" name="Picture 695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65879" behindDoc="1" locked="0" layoutInCell="1" allowOverlap="1" wp14:anchorId="18D3EA10" wp14:editId="025D46D3">
                  <wp:simplePos x="0" y="0"/>
                  <wp:positionH relativeFrom="column">
                    <wp:posOffset>3485515</wp:posOffset>
                  </wp:positionH>
                  <wp:positionV relativeFrom="paragraph">
                    <wp:posOffset>-59055</wp:posOffset>
                  </wp:positionV>
                  <wp:extent cx="715010" cy="1044575"/>
                  <wp:effectExtent l="0" t="0" r="0" b="0"/>
                  <wp:wrapNone/>
                  <wp:docPr id="6959" name="Picture 695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66903" behindDoc="1" locked="0" layoutInCell="1" allowOverlap="1" wp14:anchorId="39400B96" wp14:editId="40832633">
                  <wp:simplePos x="0" y="0"/>
                  <wp:positionH relativeFrom="column">
                    <wp:posOffset>4357696</wp:posOffset>
                  </wp:positionH>
                  <wp:positionV relativeFrom="paragraph">
                    <wp:posOffset>-58737</wp:posOffset>
                  </wp:positionV>
                  <wp:extent cx="715052" cy="1045113"/>
                  <wp:effectExtent l="0" t="0" r="0" b="0"/>
                  <wp:wrapNone/>
                  <wp:docPr id="6960" name="Picture 696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8863D91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0F4BB6C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7C6C640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FB03894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6774980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6ABEE980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BF8D179" w14:textId="24644DDB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5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388BCD0" w14:textId="3B8C3668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774071" behindDoc="1" locked="0" layoutInCell="1" allowOverlap="1" wp14:anchorId="2B95F794" wp14:editId="67A100CD">
                  <wp:simplePos x="0" y="0"/>
                  <wp:positionH relativeFrom="column">
                    <wp:posOffset>4359910</wp:posOffset>
                  </wp:positionH>
                  <wp:positionV relativeFrom="paragraph">
                    <wp:posOffset>-50800</wp:posOffset>
                  </wp:positionV>
                  <wp:extent cx="715010" cy="1044575"/>
                  <wp:effectExtent l="0" t="0" r="0" b="0"/>
                  <wp:wrapNone/>
                  <wp:docPr id="6966" name="Picture 696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73047" behindDoc="1" locked="0" layoutInCell="1" allowOverlap="1" wp14:anchorId="5AAE5A7B" wp14:editId="64B0A46E">
                  <wp:simplePos x="0" y="0"/>
                  <wp:positionH relativeFrom="column">
                    <wp:posOffset>3488055</wp:posOffset>
                  </wp:positionH>
                  <wp:positionV relativeFrom="paragraph">
                    <wp:posOffset>-50800</wp:posOffset>
                  </wp:positionV>
                  <wp:extent cx="715010" cy="1044575"/>
                  <wp:effectExtent l="0" t="0" r="0" b="0"/>
                  <wp:wrapNone/>
                  <wp:docPr id="6965" name="Picture 696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72023" behindDoc="1" locked="0" layoutInCell="1" allowOverlap="1" wp14:anchorId="49D7099F" wp14:editId="0783C1DB">
                  <wp:simplePos x="0" y="0"/>
                  <wp:positionH relativeFrom="column">
                    <wp:posOffset>2608580</wp:posOffset>
                  </wp:positionH>
                  <wp:positionV relativeFrom="paragraph">
                    <wp:posOffset>-50800</wp:posOffset>
                  </wp:positionV>
                  <wp:extent cx="715010" cy="1044575"/>
                  <wp:effectExtent l="0" t="0" r="0" b="0"/>
                  <wp:wrapNone/>
                  <wp:docPr id="6964" name="Picture 696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70999" behindDoc="1" locked="0" layoutInCell="1" allowOverlap="1" wp14:anchorId="6FCBB89B" wp14:editId="6F7F73A0">
                  <wp:simplePos x="0" y="0"/>
                  <wp:positionH relativeFrom="column">
                    <wp:posOffset>1730375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6963" name="Picture 696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69975" behindDoc="1" locked="0" layoutInCell="1" allowOverlap="1" wp14:anchorId="4E211907" wp14:editId="53EABDC8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6962" name="Picture 696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68951" behindDoc="1" locked="0" layoutInCell="1" allowOverlap="1" wp14:anchorId="2DC8F88B" wp14:editId="7B6D6FC3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51117</wp:posOffset>
                  </wp:positionV>
                  <wp:extent cx="715052" cy="1045113"/>
                  <wp:effectExtent l="0" t="0" r="0" b="0"/>
                  <wp:wrapNone/>
                  <wp:docPr id="6961" name="Picture 696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0FC057B3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0F1233A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DE14090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5769BA4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23DDFC9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01396D0C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372D36B1" w14:textId="52D18432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6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5C97F7FF" w14:textId="581FE376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781239" behindDoc="1" locked="0" layoutInCell="1" allowOverlap="1" wp14:anchorId="7DE1D3C0" wp14:editId="19FD999E">
                  <wp:simplePos x="0" y="0"/>
                  <wp:positionH relativeFrom="column">
                    <wp:posOffset>4359910</wp:posOffset>
                  </wp:positionH>
                  <wp:positionV relativeFrom="paragraph">
                    <wp:posOffset>-60325</wp:posOffset>
                  </wp:positionV>
                  <wp:extent cx="715010" cy="1044575"/>
                  <wp:effectExtent l="0" t="0" r="0" b="0"/>
                  <wp:wrapNone/>
                  <wp:docPr id="6972" name="Picture 697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80215" behindDoc="1" locked="0" layoutInCell="1" allowOverlap="1" wp14:anchorId="6922EDB1" wp14:editId="5720A242">
                  <wp:simplePos x="0" y="0"/>
                  <wp:positionH relativeFrom="column">
                    <wp:posOffset>3488055</wp:posOffset>
                  </wp:positionH>
                  <wp:positionV relativeFrom="paragraph">
                    <wp:posOffset>-60325</wp:posOffset>
                  </wp:positionV>
                  <wp:extent cx="715010" cy="1044575"/>
                  <wp:effectExtent l="0" t="0" r="0" b="0"/>
                  <wp:wrapNone/>
                  <wp:docPr id="6971" name="Picture 697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79191" behindDoc="1" locked="0" layoutInCell="1" allowOverlap="1" wp14:anchorId="322F5A5C" wp14:editId="2EC8598F">
                  <wp:simplePos x="0" y="0"/>
                  <wp:positionH relativeFrom="column">
                    <wp:posOffset>2608580</wp:posOffset>
                  </wp:positionH>
                  <wp:positionV relativeFrom="paragraph">
                    <wp:posOffset>-60325</wp:posOffset>
                  </wp:positionV>
                  <wp:extent cx="715010" cy="1044575"/>
                  <wp:effectExtent l="0" t="0" r="0" b="0"/>
                  <wp:wrapNone/>
                  <wp:docPr id="6970" name="Picture 697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78167" behindDoc="1" locked="0" layoutInCell="1" allowOverlap="1" wp14:anchorId="75E3DCAE" wp14:editId="283C5CFF">
                  <wp:simplePos x="0" y="0"/>
                  <wp:positionH relativeFrom="column">
                    <wp:posOffset>1730375</wp:posOffset>
                  </wp:positionH>
                  <wp:positionV relativeFrom="paragraph">
                    <wp:posOffset>-61595</wp:posOffset>
                  </wp:positionV>
                  <wp:extent cx="715010" cy="1044575"/>
                  <wp:effectExtent l="0" t="0" r="0" b="0"/>
                  <wp:wrapNone/>
                  <wp:docPr id="6969" name="Picture 696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77143" behindDoc="1" locked="0" layoutInCell="1" allowOverlap="1" wp14:anchorId="43C6F058" wp14:editId="2C11216F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-61595</wp:posOffset>
                  </wp:positionV>
                  <wp:extent cx="715010" cy="1044575"/>
                  <wp:effectExtent l="0" t="0" r="0" b="0"/>
                  <wp:wrapNone/>
                  <wp:docPr id="6968" name="Picture 696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76119" behindDoc="1" locked="0" layoutInCell="1" allowOverlap="1" wp14:anchorId="2F2C7444" wp14:editId="02C0733A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60643</wp:posOffset>
                  </wp:positionV>
                  <wp:extent cx="715052" cy="1045113"/>
                  <wp:effectExtent l="0" t="0" r="0" b="0"/>
                  <wp:wrapNone/>
                  <wp:docPr id="6967" name="Picture 696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D11C75B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E19C01B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CEBA1AC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6A649D4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46B3E14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2DFDC866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F182EB8" w14:textId="266D1FEF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7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2DC5119A" w14:textId="32A73531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788407" behindDoc="1" locked="0" layoutInCell="1" allowOverlap="1" wp14:anchorId="65750FD5" wp14:editId="0545E6EE">
                  <wp:simplePos x="0" y="0"/>
                  <wp:positionH relativeFrom="column">
                    <wp:posOffset>4354830</wp:posOffset>
                  </wp:positionH>
                  <wp:positionV relativeFrom="paragraph">
                    <wp:posOffset>-55880</wp:posOffset>
                  </wp:positionV>
                  <wp:extent cx="715010" cy="1044575"/>
                  <wp:effectExtent l="0" t="0" r="0" b="0"/>
                  <wp:wrapNone/>
                  <wp:docPr id="6978" name="Picture 697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87383" behindDoc="1" locked="0" layoutInCell="1" allowOverlap="1" wp14:anchorId="01EBF973" wp14:editId="514954C5">
                  <wp:simplePos x="0" y="0"/>
                  <wp:positionH relativeFrom="column">
                    <wp:posOffset>3482975</wp:posOffset>
                  </wp:positionH>
                  <wp:positionV relativeFrom="paragraph">
                    <wp:posOffset>-55880</wp:posOffset>
                  </wp:positionV>
                  <wp:extent cx="715010" cy="1044575"/>
                  <wp:effectExtent l="0" t="0" r="0" b="0"/>
                  <wp:wrapNone/>
                  <wp:docPr id="6977" name="Picture 697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86359" behindDoc="1" locked="0" layoutInCell="1" allowOverlap="1" wp14:anchorId="7A8AF5CB" wp14:editId="40BDED67">
                  <wp:simplePos x="0" y="0"/>
                  <wp:positionH relativeFrom="column">
                    <wp:posOffset>2603500</wp:posOffset>
                  </wp:positionH>
                  <wp:positionV relativeFrom="paragraph">
                    <wp:posOffset>-55880</wp:posOffset>
                  </wp:positionV>
                  <wp:extent cx="715010" cy="1044575"/>
                  <wp:effectExtent l="0" t="0" r="0" b="0"/>
                  <wp:wrapNone/>
                  <wp:docPr id="6976" name="Picture 697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85335" behindDoc="1" locked="0" layoutInCell="1" allowOverlap="1" wp14:anchorId="3677AF83" wp14:editId="11493689">
                  <wp:simplePos x="0" y="0"/>
                  <wp:positionH relativeFrom="column">
                    <wp:posOffset>1725295</wp:posOffset>
                  </wp:positionH>
                  <wp:positionV relativeFrom="paragraph">
                    <wp:posOffset>-57150</wp:posOffset>
                  </wp:positionV>
                  <wp:extent cx="715010" cy="1044575"/>
                  <wp:effectExtent l="0" t="0" r="0" b="0"/>
                  <wp:wrapNone/>
                  <wp:docPr id="6975" name="Picture 697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84311" behindDoc="1" locked="0" layoutInCell="1" allowOverlap="1" wp14:anchorId="7A26882E" wp14:editId="0A484344">
                  <wp:simplePos x="0" y="0"/>
                  <wp:positionH relativeFrom="column">
                    <wp:posOffset>845820</wp:posOffset>
                  </wp:positionH>
                  <wp:positionV relativeFrom="paragraph">
                    <wp:posOffset>-57150</wp:posOffset>
                  </wp:positionV>
                  <wp:extent cx="715010" cy="1044575"/>
                  <wp:effectExtent l="0" t="0" r="0" b="0"/>
                  <wp:wrapNone/>
                  <wp:docPr id="6974" name="Picture 697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83287" behindDoc="1" locked="0" layoutInCell="1" allowOverlap="1" wp14:anchorId="278EFA59" wp14:editId="55858214">
                  <wp:simplePos x="0" y="0"/>
                  <wp:positionH relativeFrom="column">
                    <wp:posOffset>-14287</wp:posOffset>
                  </wp:positionH>
                  <wp:positionV relativeFrom="paragraph">
                    <wp:posOffset>-56515</wp:posOffset>
                  </wp:positionV>
                  <wp:extent cx="715052" cy="1045113"/>
                  <wp:effectExtent l="0" t="0" r="0" b="0"/>
                  <wp:wrapNone/>
                  <wp:docPr id="6973" name="Picture 697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C4102BB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512AC34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86532DD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D5D184E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77A683C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388B91BB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0A3A056E" w14:textId="10E2ACF8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8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EEEF8A4" w14:textId="151FB5A3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790455" behindDoc="1" locked="0" layoutInCell="1" allowOverlap="1" wp14:anchorId="041D5265" wp14:editId="1A43845D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46990</wp:posOffset>
                  </wp:positionV>
                  <wp:extent cx="715010" cy="1044575"/>
                  <wp:effectExtent l="0" t="0" r="0" b="0"/>
                  <wp:wrapNone/>
                  <wp:docPr id="6979" name="Picture 697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1479" behindDoc="1" locked="0" layoutInCell="1" allowOverlap="1" wp14:anchorId="256958F3" wp14:editId="4959EF70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-47625</wp:posOffset>
                  </wp:positionV>
                  <wp:extent cx="715010" cy="1044575"/>
                  <wp:effectExtent l="0" t="0" r="0" b="0"/>
                  <wp:wrapNone/>
                  <wp:docPr id="6980" name="Picture 698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2503" behindDoc="1" locked="0" layoutInCell="1" allowOverlap="1" wp14:anchorId="1647C468" wp14:editId="7A05BE14">
                  <wp:simplePos x="0" y="0"/>
                  <wp:positionH relativeFrom="column">
                    <wp:posOffset>1730375</wp:posOffset>
                  </wp:positionH>
                  <wp:positionV relativeFrom="paragraph">
                    <wp:posOffset>-47625</wp:posOffset>
                  </wp:positionV>
                  <wp:extent cx="715010" cy="1044575"/>
                  <wp:effectExtent l="0" t="0" r="0" b="0"/>
                  <wp:wrapNone/>
                  <wp:docPr id="6981" name="Picture 698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3527" behindDoc="1" locked="0" layoutInCell="1" allowOverlap="1" wp14:anchorId="5DAD59BC" wp14:editId="0C6AD8A4">
                  <wp:simplePos x="0" y="0"/>
                  <wp:positionH relativeFrom="column">
                    <wp:posOffset>2608580</wp:posOffset>
                  </wp:positionH>
                  <wp:positionV relativeFrom="paragraph">
                    <wp:posOffset>-46355</wp:posOffset>
                  </wp:positionV>
                  <wp:extent cx="715010" cy="1044575"/>
                  <wp:effectExtent l="0" t="0" r="0" b="0"/>
                  <wp:wrapNone/>
                  <wp:docPr id="6982" name="Picture 698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4551" behindDoc="1" locked="0" layoutInCell="1" allowOverlap="1" wp14:anchorId="7E232597" wp14:editId="68F14ED9">
                  <wp:simplePos x="0" y="0"/>
                  <wp:positionH relativeFrom="column">
                    <wp:posOffset>3488055</wp:posOffset>
                  </wp:positionH>
                  <wp:positionV relativeFrom="paragraph">
                    <wp:posOffset>-46355</wp:posOffset>
                  </wp:positionV>
                  <wp:extent cx="715010" cy="1044575"/>
                  <wp:effectExtent l="0" t="0" r="0" b="0"/>
                  <wp:wrapNone/>
                  <wp:docPr id="6983" name="Picture 698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5575" behindDoc="1" locked="0" layoutInCell="1" allowOverlap="1" wp14:anchorId="58A451A0" wp14:editId="28E80AC1">
                  <wp:simplePos x="0" y="0"/>
                  <wp:positionH relativeFrom="column">
                    <wp:posOffset>4359910</wp:posOffset>
                  </wp:positionH>
                  <wp:positionV relativeFrom="paragraph">
                    <wp:posOffset>-46355</wp:posOffset>
                  </wp:positionV>
                  <wp:extent cx="715052" cy="1045113"/>
                  <wp:effectExtent l="0" t="0" r="0" b="0"/>
                  <wp:wrapNone/>
                  <wp:docPr id="6984" name="Picture 698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0C5A7CF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9C39056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E84E870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BD60F8A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E1F0EE6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5F296A11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2BCE2584" w14:textId="52760289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19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E81F978" w14:textId="21D557F6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802743" behindDoc="1" locked="0" layoutInCell="1" allowOverlap="1" wp14:anchorId="7361042E" wp14:editId="2AF2DA29">
                  <wp:simplePos x="0" y="0"/>
                  <wp:positionH relativeFrom="column">
                    <wp:posOffset>4359910</wp:posOffset>
                  </wp:positionH>
                  <wp:positionV relativeFrom="paragraph">
                    <wp:posOffset>-51435</wp:posOffset>
                  </wp:positionV>
                  <wp:extent cx="715010" cy="1044575"/>
                  <wp:effectExtent l="0" t="0" r="0" b="0"/>
                  <wp:wrapNone/>
                  <wp:docPr id="6990" name="Picture 6990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801719" behindDoc="1" locked="0" layoutInCell="1" allowOverlap="1" wp14:anchorId="45BC7B6C" wp14:editId="1134A035">
                  <wp:simplePos x="0" y="0"/>
                  <wp:positionH relativeFrom="column">
                    <wp:posOffset>3488055</wp:posOffset>
                  </wp:positionH>
                  <wp:positionV relativeFrom="paragraph">
                    <wp:posOffset>-51435</wp:posOffset>
                  </wp:positionV>
                  <wp:extent cx="715010" cy="1044575"/>
                  <wp:effectExtent l="0" t="0" r="0" b="0"/>
                  <wp:wrapNone/>
                  <wp:docPr id="6989" name="Picture 6989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800695" behindDoc="1" locked="0" layoutInCell="1" allowOverlap="1" wp14:anchorId="6A6A524B" wp14:editId="2AC2E0BE">
                  <wp:simplePos x="0" y="0"/>
                  <wp:positionH relativeFrom="column">
                    <wp:posOffset>2608580</wp:posOffset>
                  </wp:positionH>
                  <wp:positionV relativeFrom="paragraph">
                    <wp:posOffset>-51435</wp:posOffset>
                  </wp:positionV>
                  <wp:extent cx="715010" cy="1044575"/>
                  <wp:effectExtent l="0" t="0" r="0" b="0"/>
                  <wp:wrapNone/>
                  <wp:docPr id="6988" name="Picture 6988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9671" behindDoc="1" locked="0" layoutInCell="1" allowOverlap="1" wp14:anchorId="6116D103" wp14:editId="68414361">
                  <wp:simplePos x="0" y="0"/>
                  <wp:positionH relativeFrom="column">
                    <wp:posOffset>1730375</wp:posOffset>
                  </wp:positionH>
                  <wp:positionV relativeFrom="paragraph">
                    <wp:posOffset>-52705</wp:posOffset>
                  </wp:positionV>
                  <wp:extent cx="715010" cy="1044575"/>
                  <wp:effectExtent l="0" t="0" r="0" b="0"/>
                  <wp:wrapNone/>
                  <wp:docPr id="6987" name="Picture 6987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8647" behindDoc="1" locked="0" layoutInCell="1" allowOverlap="1" wp14:anchorId="727725F9" wp14:editId="7BF45A83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-52705</wp:posOffset>
                  </wp:positionV>
                  <wp:extent cx="715010" cy="1044575"/>
                  <wp:effectExtent l="0" t="0" r="0" b="0"/>
                  <wp:wrapNone/>
                  <wp:docPr id="6986" name="Picture 698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797623" behindDoc="1" locked="0" layoutInCell="1" allowOverlap="1" wp14:anchorId="5FBF6538" wp14:editId="2AAAF7E2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52070</wp:posOffset>
                  </wp:positionV>
                  <wp:extent cx="715052" cy="1045113"/>
                  <wp:effectExtent l="0" t="0" r="0" b="0"/>
                  <wp:wrapNone/>
                  <wp:docPr id="6985" name="Picture 698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B4C3320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5525E38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3F54D1B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49BD894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49D08274" w14:textId="77777777" w:rsidR="007E6170" w:rsidRPr="005C20E4" w:rsidRDefault="007E6170" w:rsidP="0058686A">
            <w:pPr>
              <w:spacing w:before="240"/>
            </w:pPr>
          </w:p>
        </w:tc>
      </w:tr>
      <w:tr w:rsidR="007C1567" w14:paraId="20216C95" w14:textId="77777777" w:rsidTr="00900A5D">
        <w:trPr>
          <w:trHeight w:val="1448"/>
        </w:trPr>
        <w:tc>
          <w:tcPr>
            <w:tcW w:w="1455" w:type="dxa"/>
            <w:tcBorders>
              <w:top w:val="nil"/>
              <w:left w:val="nil"/>
              <w:bottom w:val="nil"/>
              <w:right w:val="single" w:sz="48" w:space="0" w:color="auto"/>
            </w:tcBorders>
          </w:tcPr>
          <w:p w14:paraId="3ADFC7BB" w14:textId="4AC59390" w:rsidR="007E6170" w:rsidRDefault="007E6170" w:rsidP="0058686A">
            <w:pPr>
              <w:spacing w:before="240"/>
              <w:jc w:val="center"/>
              <w:rPr>
                <w:rFonts w:ascii="Gill Sans MT" w:hAnsi="Gill Sans MT"/>
                <w:sz w:val="72"/>
                <w:szCs w:val="72"/>
              </w:rPr>
            </w:pPr>
            <w:r>
              <w:rPr>
                <w:rFonts w:ascii="Gill Sans MT" w:hAnsi="Gill Sans MT"/>
                <w:sz w:val="72"/>
                <w:szCs w:val="72"/>
              </w:rPr>
              <w:t>20</w:t>
            </w:r>
          </w:p>
        </w:tc>
        <w:tc>
          <w:tcPr>
            <w:tcW w:w="1311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5FE2E12" w14:textId="0295EBD9" w:rsidR="007E6170" w:rsidRPr="00900A5D" w:rsidRDefault="007C1567" w:rsidP="0058686A">
            <w:pPr>
              <w:spacing w:before="240"/>
              <w:rPr>
                <w:noProof/>
              </w:rPr>
            </w:pPr>
            <w:r w:rsidRPr="007C1567">
              <w:rPr>
                <w:noProof/>
              </w:rPr>
              <w:drawing>
                <wp:anchor distT="0" distB="0" distL="114300" distR="114300" simplePos="0" relativeHeight="251804791" behindDoc="1" locked="0" layoutInCell="1" allowOverlap="1" wp14:anchorId="6ADE5F6D" wp14:editId="2210A32C">
                  <wp:simplePos x="0" y="0"/>
                  <wp:positionH relativeFrom="column">
                    <wp:posOffset>-9525</wp:posOffset>
                  </wp:positionH>
                  <wp:positionV relativeFrom="paragraph">
                    <wp:posOffset>-52705</wp:posOffset>
                  </wp:positionV>
                  <wp:extent cx="715010" cy="1044575"/>
                  <wp:effectExtent l="0" t="0" r="0" b="0"/>
                  <wp:wrapNone/>
                  <wp:docPr id="6991" name="Picture 6991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805815" behindDoc="1" locked="0" layoutInCell="1" allowOverlap="1" wp14:anchorId="423EC40C" wp14:editId="63612D38">
                  <wp:simplePos x="0" y="0"/>
                  <wp:positionH relativeFrom="column">
                    <wp:posOffset>850900</wp:posOffset>
                  </wp:positionH>
                  <wp:positionV relativeFrom="paragraph">
                    <wp:posOffset>-53340</wp:posOffset>
                  </wp:positionV>
                  <wp:extent cx="715010" cy="1044575"/>
                  <wp:effectExtent l="0" t="0" r="0" b="0"/>
                  <wp:wrapNone/>
                  <wp:docPr id="6992" name="Picture 6992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806839" behindDoc="1" locked="0" layoutInCell="1" allowOverlap="1" wp14:anchorId="34458E56" wp14:editId="3301B3F3">
                  <wp:simplePos x="0" y="0"/>
                  <wp:positionH relativeFrom="column">
                    <wp:posOffset>1730375</wp:posOffset>
                  </wp:positionH>
                  <wp:positionV relativeFrom="paragraph">
                    <wp:posOffset>-53340</wp:posOffset>
                  </wp:positionV>
                  <wp:extent cx="715010" cy="1044575"/>
                  <wp:effectExtent l="0" t="0" r="0" b="0"/>
                  <wp:wrapNone/>
                  <wp:docPr id="6993" name="Picture 6993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807863" behindDoc="1" locked="0" layoutInCell="1" allowOverlap="1" wp14:anchorId="1915BEE5" wp14:editId="3EB7FA14">
                  <wp:simplePos x="0" y="0"/>
                  <wp:positionH relativeFrom="column">
                    <wp:posOffset>2608580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6994" name="Picture 6994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808887" behindDoc="1" locked="0" layoutInCell="1" allowOverlap="1" wp14:anchorId="77870FA7" wp14:editId="2868274A">
                  <wp:simplePos x="0" y="0"/>
                  <wp:positionH relativeFrom="column">
                    <wp:posOffset>3488055</wp:posOffset>
                  </wp:positionH>
                  <wp:positionV relativeFrom="paragraph">
                    <wp:posOffset>-52070</wp:posOffset>
                  </wp:positionV>
                  <wp:extent cx="715010" cy="1044575"/>
                  <wp:effectExtent l="0" t="0" r="0" b="0"/>
                  <wp:wrapNone/>
                  <wp:docPr id="6995" name="Picture 6995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10" cy="1044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7C1567">
              <w:rPr>
                <w:noProof/>
              </w:rPr>
              <w:drawing>
                <wp:anchor distT="0" distB="0" distL="114300" distR="114300" simplePos="0" relativeHeight="251809911" behindDoc="1" locked="0" layoutInCell="1" allowOverlap="1" wp14:anchorId="5A70CF3E" wp14:editId="419C68AA">
                  <wp:simplePos x="0" y="0"/>
                  <wp:positionH relativeFrom="column">
                    <wp:posOffset>4360236</wp:posOffset>
                  </wp:positionH>
                  <wp:positionV relativeFrom="paragraph">
                    <wp:posOffset>-52070</wp:posOffset>
                  </wp:positionV>
                  <wp:extent cx="715052" cy="1045113"/>
                  <wp:effectExtent l="0" t="0" r="0" b="0"/>
                  <wp:wrapNone/>
                  <wp:docPr id="6996" name="Picture 6996" descr="A close up of a sig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" name="7SegmentDisplayCurrentNewBiggerPS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715052" cy="10451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733A39E9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1BCC8387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0FDE8A78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6772C873" w14:textId="77777777" w:rsidR="007E6170" w:rsidRDefault="007E6170" w:rsidP="0058686A">
            <w:pPr>
              <w:spacing w:before="240"/>
            </w:pPr>
          </w:p>
        </w:tc>
        <w:tc>
          <w:tcPr>
            <w:tcW w:w="1382" w:type="dxa"/>
            <w:tcBorders>
              <w:top w:val="single" w:sz="48" w:space="0" w:color="auto"/>
              <w:left w:val="single" w:sz="48" w:space="0" w:color="auto"/>
              <w:bottom w:val="single" w:sz="48" w:space="0" w:color="auto"/>
              <w:right w:val="single" w:sz="48" w:space="0" w:color="auto"/>
            </w:tcBorders>
          </w:tcPr>
          <w:p w14:paraId="3980E016" w14:textId="77777777" w:rsidR="007E6170" w:rsidRPr="005C20E4" w:rsidRDefault="007E6170" w:rsidP="0058686A">
            <w:pPr>
              <w:spacing w:before="240"/>
            </w:pPr>
          </w:p>
        </w:tc>
      </w:tr>
    </w:tbl>
    <w:p w14:paraId="138CCF13" w14:textId="77777777" w:rsidR="00710278" w:rsidRDefault="00710278" w:rsidP="00164327"/>
    <w:sectPr w:rsidR="00710278" w:rsidSect="007518C3">
      <w:pgSz w:w="11906" w:h="16838"/>
      <w:pgMar w:top="255" w:right="720" w:bottom="255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21CE15" w14:textId="77777777" w:rsidR="00AA1DDB" w:rsidRDefault="00AA1DDB" w:rsidP="00506BC0">
      <w:pPr>
        <w:spacing w:after="0" w:line="240" w:lineRule="auto"/>
      </w:pPr>
      <w:r>
        <w:separator/>
      </w:r>
    </w:p>
  </w:endnote>
  <w:endnote w:type="continuationSeparator" w:id="0">
    <w:p w14:paraId="73D94938" w14:textId="77777777" w:rsidR="00AA1DDB" w:rsidRDefault="00AA1DDB" w:rsidP="00506BC0">
      <w:pPr>
        <w:spacing w:after="0" w:line="240" w:lineRule="auto"/>
      </w:pPr>
      <w:r>
        <w:continuationSeparator/>
      </w:r>
    </w:p>
  </w:endnote>
  <w:endnote w:type="continuationNotice" w:id="1">
    <w:p w14:paraId="75193ECB" w14:textId="77777777" w:rsidR="00AA1DDB" w:rsidRDefault="00AA1D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655163" w14:textId="77777777" w:rsidR="00AA1DDB" w:rsidRDefault="00AA1DDB" w:rsidP="00506BC0">
      <w:pPr>
        <w:spacing w:after="0" w:line="240" w:lineRule="auto"/>
      </w:pPr>
      <w:r>
        <w:separator/>
      </w:r>
    </w:p>
  </w:footnote>
  <w:footnote w:type="continuationSeparator" w:id="0">
    <w:p w14:paraId="5E3AD747" w14:textId="77777777" w:rsidR="00AA1DDB" w:rsidRDefault="00AA1DDB" w:rsidP="00506BC0">
      <w:pPr>
        <w:spacing w:after="0" w:line="240" w:lineRule="auto"/>
      </w:pPr>
      <w:r>
        <w:continuationSeparator/>
      </w:r>
    </w:p>
  </w:footnote>
  <w:footnote w:type="continuationNotice" w:id="1">
    <w:p w14:paraId="4673E1A7" w14:textId="77777777" w:rsidR="00AA1DDB" w:rsidRDefault="00AA1DD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tjQzNDSwNDU0NjNX0lEKTi0uzszPAymwrAUAK/3sVCwAAAA="/>
  </w:docVars>
  <w:rsids>
    <w:rsidRoot w:val="0058686A"/>
    <w:rsid w:val="00042A69"/>
    <w:rsid w:val="00093424"/>
    <w:rsid w:val="00164327"/>
    <w:rsid w:val="001A45EA"/>
    <w:rsid w:val="001D2EE0"/>
    <w:rsid w:val="00302A7B"/>
    <w:rsid w:val="00313C3C"/>
    <w:rsid w:val="003A4308"/>
    <w:rsid w:val="003D695F"/>
    <w:rsid w:val="00415588"/>
    <w:rsid w:val="0048040E"/>
    <w:rsid w:val="004E0631"/>
    <w:rsid w:val="004F7A97"/>
    <w:rsid w:val="00506BC0"/>
    <w:rsid w:val="005272C3"/>
    <w:rsid w:val="005327F1"/>
    <w:rsid w:val="00540210"/>
    <w:rsid w:val="0058686A"/>
    <w:rsid w:val="005C20E4"/>
    <w:rsid w:val="005F7C94"/>
    <w:rsid w:val="00710278"/>
    <w:rsid w:val="007518C3"/>
    <w:rsid w:val="007A40DB"/>
    <w:rsid w:val="007C1567"/>
    <w:rsid w:val="007C4667"/>
    <w:rsid w:val="007C7281"/>
    <w:rsid w:val="007E6170"/>
    <w:rsid w:val="007F0268"/>
    <w:rsid w:val="00900A5D"/>
    <w:rsid w:val="0091096D"/>
    <w:rsid w:val="009304A3"/>
    <w:rsid w:val="009505E5"/>
    <w:rsid w:val="00983CCE"/>
    <w:rsid w:val="009C265E"/>
    <w:rsid w:val="009F15A0"/>
    <w:rsid w:val="009F7401"/>
    <w:rsid w:val="00A72BD3"/>
    <w:rsid w:val="00A90C5C"/>
    <w:rsid w:val="00AA1DDB"/>
    <w:rsid w:val="00AB5FDB"/>
    <w:rsid w:val="00AC6AAF"/>
    <w:rsid w:val="00B06FDD"/>
    <w:rsid w:val="00B70F0E"/>
    <w:rsid w:val="00BA4B66"/>
    <w:rsid w:val="00BE0FD0"/>
    <w:rsid w:val="00C344D1"/>
    <w:rsid w:val="00C648C1"/>
    <w:rsid w:val="00D06F5F"/>
    <w:rsid w:val="00D12C06"/>
    <w:rsid w:val="00D229F9"/>
    <w:rsid w:val="00D363AE"/>
    <w:rsid w:val="00DA2DBF"/>
    <w:rsid w:val="00DA4EC8"/>
    <w:rsid w:val="00E26D16"/>
    <w:rsid w:val="00E94982"/>
    <w:rsid w:val="00F11E16"/>
    <w:rsid w:val="00F31743"/>
    <w:rsid w:val="00F93266"/>
    <w:rsid w:val="00FD534C"/>
    <w:rsid w:val="00FE0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401B9FA"/>
  <w15:chartTrackingRefBased/>
  <w15:docId w15:val="{58B8C934-1B31-4F7F-8312-9AA301D6C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868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229F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9F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06B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BC0"/>
  </w:style>
  <w:style w:type="paragraph" w:styleId="Footer">
    <w:name w:val="footer"/>
    <w:basedOn w:val="Normal"/>
    <w:link w:val="FooterChar"/>
    <w:uiPriority w:val="99"/>
    <w:unhideWhenUsed/>
    <w:rsid w:val="00506BC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BC0"/>
  </w:style>
  <w:style w:type="paragraph" w:styleId="NoSpacing">
    <w:name w:val="No Spacing"/>
    <w:uiPriority w:val="1"/>
    <w:qFormat/>
    <w:rsid w:val="0071027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5BA16748258F4C928FA3309C96B567" ma:contentTypeVersion="11" ma:contentTypeDescription="Create a new document." ma:contentTypeScope="" ma:versionID="089df614438b795b93b01fda35d47e04">
  <xsd:schema xmlns:xsd="http://www.w3.org/2001/XMLSchema" xmlns:xs="http://www.w3.org/2001/XMLSchema" xmlns:p="http://schemas.microsoft.com/office/2006/metadata/properties" xmlns:ns3="0c2a8a8d-a08f-476c-a3e0-6b564095a3df" xmlns:ns4="a83e11aa-96d6-4805-aa06-40d8efc1fcb4" targetNamespace="http://schemas.microsoft.com/office/2006/metadata/properties" ma:root="true" ma:fieldsID="0e679aa9a4e529223f8c13ca3195ef01" ns3:_="" ns4:_="">
    <xsd:import namespace="0c2a8a8d-a08f-476c-a3e0-6b564095a3df"/>
    <xsd:import namespace="a83e11aa-96d6-4805-aa06-40d8efc1fcb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DateTaken" minOccurs="0"/>
                <xsd:element ref="ns4:MediaServiceLocation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2a8a8d-a08f-476c-a3e0-6b564095a3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3e11aa-96d6-4805-aa06-40d8efc1fc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52F3A8-9F81-4A24-ACE1-45615BBE97F6}">
  <ds:schemaRefs>
    <ds:schemaRef ds:uri="http://schemas.microsoft.com/office/2006/documentManagement/types"/>
    <ds:schemaRef ds:uri="http://purl.org/dc/terms/"/>
    <ds:schemaRef ds:uri="http://schemas.microsoft.com/office/2006/metadata/properties"/>
    <ds:schemaRef ds:uri="http://purl.org/dc/dcmitype/"/>
    <ds:schemaRef ds:uri="http://www.w3.org/XML/1998/namespace"/>
    <ds:schemaRef ds:uri="0c2a8a8d-a08f-476c-a3e0-6b564095a3df"/>
    <ds:schemaRef ds:uri="http://schemas.microsoft.com/office/infopath/2007/PartnerControls"/>
    <ds:schemaRef ds:uri="http://schemas.openxmlformats.org/package/2006/metadata/core-properties"/>
    <ds:schemaRef ds:uri="a83e11aa-96d6-4805-aa06-40d8efc1fcb4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1ADAD4D-8750-42ED-A279-FD56E31B2B5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2a8a8d-a08f-476c-a3e0-6b564095a3df"/>
    <ds:schemaRef ds:uri="a83e11aa-96d6-4805-aa06-40d8efc1fc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4BD5747-5509-4AB6-8634-05499DB9E71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20C75BA-AF3B-46CC-998D-E37ED94FC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Wickes</dc:creator>
  <cp:keywords/>
  <dc:description/>
  <cp:lastModifiedBy>Cameron Wickes</cp:lastModifiedBy>
  <cp:revision>2</cp:revision>
  <cp:lastPrinted>2019-11-22T18:19:00Z</cp:lastPrinted>
  <dcterms:created xsi:type="dcterms:W3CDTF">2020-02-12T15:25:00Z</dcterms:created>
  <dcterms:modified xsi:type="dcterms:W3CDTF">2020-02-12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5BA16748258F4C928FA3309C96B567</vt:lpwstr>
  </property>
</Properties>
</file>